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7CDED" w14:textId="77777777" w:rsidR="0011554D" w:rsidRPr="00D47B00" w:rsidRDefault="007131D0">
      <w:pPr>
        <w:jc w:val="right"/>
        <w:rPr>
          <w:rFonts w:eastAsia="Merriweather Sans"/>
        </w:rPr>
      </w:pPr>
      <w:r w:rsidRPr="00D47B00">
        <w:rPr>
          <w:noProof/>
          <w:lang w:eastAsia="zh-TW"/>
        </w:rPr>
        <w:drawing>
          <wp:anchor distT="0" distB="0" distL="114300" distR="114300" simplePos="0" relativeHeight="251657216" behindDoc="0" locked="0" layoutInCell="1" hidden="0" allowOverlap="1" wp14:anchorId="3B3794B4" wp14:editId="5E50A248">
            <wp:simplePos x="0" y="0"/>
            <wp:positionH relativeFrom="margin">
              <wp:posOffset>4143375</wp:posOffset>
            </wp:positionH>
            <wp:positionV relativeFrom="paragraph">
              <wp:posOffset>-209549</wp:posOffset>
            </wp:positionV>
            <wp:extent cx="1498600" cy="390525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390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0D3C495" w14:textId="526F4045" w:rsidR="0011554D" w:rsidRPr="00B72036" w:rsidRDefault="00B7203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u w:val="single"/>
          <w:lang w:val="de-DE"/>
        </w:rPr>
      </w:pPr>
      <w:r w:rsidRPr="00B72036">
        <w:rPr>
          <w:u w:val="single"/>
          <w:lang w:val="de-DE"/>
        </w:rPr>
        <w:t>Pressemitteilung</w:t>
      </w:r>
    </w:p>
    <w:p w14:paraId="4729468B" w14:textId="77777777" w:rsidR="0011554D" w:rsidRPr="00B72036" w:rsidRDefault="0011554D">
      <w:pPr>
        <w:rPr>
          <w:color w:val="000000"/>
          <w:lang w:val="de-DE"/>
        </w:rPr>
      </w:pPr>
    </w:p>
    <w:p w14:paraId="1584281A" w14:textId="4B51FF9B" w:rsidR="00B32FC3" w:rsidRPr="004C1D49" w:rsidRDefault="0070524E" w:rsidP="00AA3679">
      <w:pPr>
        <w:pStyle w:val="berschrift1"/>
        <w:keepNext w:val="0"/>
        <w:keepLines w:val="0"/>
        <w:widowControl w:val="0"/>
        <w:autoSpaceDE w:val="0"/>
        <w:autoSpaceDN w:val="0"/>
        <w:adjustRightInd w:val="0"/>
        <w:spacing w:before="0" w:after="0" w:line="360" w:lineRule="exact"/>
        <w:contextualSpacing/>
        <w:jc w:val="center"/>
        <w:rPr>
          <w:color w:val="000000"/>
          <w:sz w:val="32"/>
          <w:szCs w:val="32"/>
          <w:lang w:val="de-DE"/>
        </w:rPr>
      </w:pPr>
      <w:r>
        <w:rPr>
          <w:color w:val="000000"/>
          <w:sz w:val="32"/>
          <w:szCs w:val="32"/>
          <w:lang w:val="de-DE"/>
        </w:rPr>
        <w:t>CyberLink</w:t>
      </w:r>
      <w:r w:rsidR="004C1D49" w:rsidRPr="004C1D49">
        <w:rPr>
          <w:color w:val="000000"/>
          <w:sz w:val="32"/>
          <w:szCs w:val="32"/>
          <w:lang w:val="de-DE"/>
        </w:rPr>
        <w:t xml:space="preserve"> PowerDVD 19</w:t>
      </w:r>
      <w:r>
        <w:rPr>
          <w:color w:val="000000"/>
          <w:sz w:val="32"/>
          <w:szCs w:val="32"/>
          <w:lang w:val="de-DE"/>
        </w:rPr>
        <w:t>: der</w:t>
      </w:r>
      <w:r w:rsidR="004C1D49" w:rsidRPr="004C1D49">
        <w:rPr>
          <w:color w:val="000000"/>
          <w:sz w:val="32"/>
          <w:szCs w:val="32"/>
          <w:lang w:val="de-DE"/>
        </w:rPr>
        <w:t xml:space="preserve"> weltweit erste Media Player</w:t>
      </w:r>
      <w:r>
        <w:rPr>
          <w:color w:val="000000"/>
          <w:sz w:val="32"/>
          <w:szCs w:val="32"/>
          <w:lang w:val="de-DE"/>
        </w:rPr>
        <w:t xml:space="preserve"> </w:t>
      </w:r>
      <w:r>
        <w:rPr>
          <w:color w:val="000000"/>
          <w:sz w:val="32"/>
          <w:szCs w:val="32"/>
          <w:lang w:val="de-DE"/>
        </w:rPr>
        <w:br/>
      </w:r>
      <w:r w:rsidR="004C1D49" w:rsidRPr="004C1D49">
        <w:rPr>
          <w:color w:val="000000"/>
          <w:sz w:val="32"/>
          <w:szCs w:val="32"/>
          <w:lang w:val="de-DE"/>
        </w:rPr>
        <w:t>mit 8K-</w:t>
      </w:r>
      <w:r w:rsidR="004C1D49">
        <w:rPr>
          <w:color w:val="000000"/>
          <w:sz w:val="32"/>
          <w:szCs w:val="32"/>
          <w:lang w:val="de-DE"/>
        </w:rPr>
        <w:t>Videowiedergabe</w:t>
      </w:r>
    </w:p>
    <w:p w14:paraId="0A032C9D" w14:textId="23C7C829" w:rsidR="00CD06AF" w:rsidRPr="004C1D49" w:rsidRDefault="00CD06AF" w:rsidP="00B62C6F">
      <w:pPr>
        <w:pStyle w:val="berschrift1"/>
        <w:keepNext w:val="0"/>
        <w:keepLines w:val="0"/>
        <w:widowControl w:val="0"/>
        <w:tabs>
          <w:tab w:val="left" w:pos="6330"/>
        </w:tabs>
        <w:autoSpaceDE w:val="0"/>
        <w:autoSpaceDN w:val="0"/>
        <w:adjustRightInd w:val="0"/>
        <w:spacing w:before="0" w:after="0" w:line="360" w:lineRule="exact"/>
        <w:contextualSpacing/>
        <w:jc w:val="left"/>
        <w:rPr>
          <w:color w:val="000000"/>
          <w:sz w:val="32"/>
          <w:szCs w:val="32"/>
          <w:lang w:val="de-DE"/>
        </w:rPr>
      </w:pPr>
    </w:p>
    <w:p w14:paraId="6094291D" w14:textId="47977753" w:rsidR="0011554D" w:rsidRDefault="004C1D49" w:rsidP="004C1D49">
      <w:pPr>
        <w:spacing w:line="360" w:lineRule="exact"/>
        <w:jc w:val="center"/>
        <w:rPr>
          <w:i/>
          <w:color w:val="000000"/>
          <w:sz w:val="28"/>
          <w:szCs w:val="28"/>
          <w:lang w:val="de-DE"/>
        </w:rPr>
      </w:pPr>
      <w:r w:rsidRPr="004C1D49">
        <w:rPr>
          <w:i/>
          <w:color w:val="000000"/>
          <w:sz w:val="28"/>
          <w:szCs w:val="28"/>
          <w:lang w:val="de-DE"/>
        </w:rPr>
        <w:t>Der weltweit führende Multimedia-Player</w:t>
      </w:r>
      <w:r w:rsidR="00D90743">
        <w:rPr>
          <w:i/>
          <w:color w:val="000000"/>
          <w:sz w:val="28"/>
          <w:szCs w:val="28"/>
          <w:lang w:val="de-DE"/>
        </w:rPr>
        <w:t xml:space="preserve"> setzt den Standard für die Zukun</w:t>
      </w:r>
      <w:r w:rsidRPr="004C1D49">
        <w:rPr>
          <w:i/>
          <w:color w:val="000000"/>
          <w:sz w:val="28"/>
          <w:szCs w:val="28"/>
          <w:lang w:val="de-DE"/>
        </w:rPr>
        <w:t>ft der Unterhaltung mit Unterstützung für 8K-Video</w:t>
      </w:r>
      <w:r w:rsidR="0070524E">
        <w:rPr>
          <w:i/>
          <w:color w:val="000000"/>
          <w:sz w:val="28"/>
          <w:szCs w:val="28"/>
          <w:lang w:val="de-DE"/>
        </w:rPr>
        <w:t>s</w:t>
      </w:r>
      <w:r w:rsidRPr="004C1D49">
        <w:rPr>
          <w:i/>
          <w:color w:val="000000"/>
          <w:sz w:val="28"/>
          <w:szCs w:val="28"/>
          <w:lang w:val="de-DE"/>
        </w:rPr>
        <w:t xml:space="preserve"> und exklusiven Erweiterungen für 4K-Inhalte</w:t>
      </w:r>
      <w:r w:rsidR="00D90743">
        <w:rPr>
          <w:i/>
          <w:color w:val="000000"/>
          <w:sz w:val="28"/>
          <w:szCs w:val="28"/>
          <w:lang w:val="de-DE"/>
        </w:rPr>
        <w:t xml:space="preserve"> und bietet so</w:t>
      </w:r>
      <w:r w:rsidRPr="004C1D49">
        <w:rPr>
          <w:i/>
          <w:color w:val="000000"/>
          <w:sz w:val="28"/>
          <w:szCs w:val="28"/>
          <w:lang w:val="de-DE"/>
        </w:rPr>
        <w:t xml:space="preserve"> das ultimative Medienerlebnis für PC und Heimkino </w:t>
      </w:r>
    </w:p>
    <w:p w14:paraId="101178DF" w14:textId="77777777" w:rsidR="004C1D49" w:rsidRPr="004C1D49" w:rsidRDefault="004C1D49" w:rsidP="004C1D49">
      <w:pPr>
        <w:spacing w:line="360" w:lineRule="exact"/>
        <w:jc w:val="left"/>
        <w:rPr>
          <w:i/>
          <w:color w:val="000000"/>
          <w:sz w:val="28"/>
          <w:szCs w:val="28"/>
          <w:lang w:val="de-DE"/>
        </w:rPr>
      </w:pPr>
    </w:p>
    <w:p w14:paraId="4DBBE58D" w14:textId="71DA37A4" w:rsidR="004C1D49" w:rsidRDefault="007131D0" w:rsidP="0070524E">
      <w:pPr>
        <w:spacing w:line="360" w:lineRule="exact"/>
        <w:rPr>
          <w:lang w:val="de-DE"/>
        </w:rPr>
      </w:pPr>
      <w:r w:rsidRPr="00862476">
        <w:rPr>
          <w:b/>
        </w:rPr>
        <w:t>Taipei, Taiwan</w:t>
      </w:r>
      <w:r w:rsidR="005A0B0C">
        <w:rPr>
          <w:b/>
        </w:rPr>
        <w:t xml:space="preserve"> </w:t>
      </w:r>
      <w:r w:rsidRPr="00862476">
        <w:t>—</w:t>
      </w:r>
      <w:r w:rsidR="005A0B0C">
        <w:t xml:space="preserve"> </w:t>
      </w:r>
      <w:r w:rsidR="004C1D49" w:rsidRPr="005A0B0C">
        <w:rPr>
          <w:b/>
        </w:rPr>
        <w:t>16. April</w:t>
      </w:r>
      <w:r w:rsidR="004B1B61" w:rsidRPr="005A0B0C">
        <w:rPr>
          <w:b/>
        </w:rPr>
        <w:t xml:space="preserve"> 2019</w:t>
      </w:r>
      <w:r w:rsidR="005A0B0C">
        <w:rPr>
          <w:b/>
        </w:rPr>
        <w:t xml:space="preserve"> </w:t>
      </w:r>
      <w:r w:rsidRPr="00385FC4">
        <w:t>—</w:t>
      </w:r>
      <w:r w:rsidR="005A0B0C">
        <w:t xml:space="preserve"> </w:t>
      </w:r>
      <w:hyperlink r:id="rId9">
        <w:r w:rsidRPr="00385FC4">
          <w:rPr>
            <w:color w:val="0000FE"/>
            <w:u w:val="single"/>
          </w:rPr>
          <w:t>CyberLink Corp.</w:t>
        </w:r>
      </w:hyperlink>
      <w:r w:rsidRPr="00385FC4">
        <w:t xml:space="preserve"> </w:t>
      </w:r>
      <w:r w:rsidR="006E66C3">
        <w:rPr>
          <w:lang w:val="de-DE"/>
        </w:rPr>
        <w:t>(5203.TW)</w:t>
      </w:r>
      <w:r w:rsidR="0047113D" w:rsidRPr="004C1D49">
        <w:rPr>
          <w:lang w:val="de-DE"/>
        </w:rPr>
        <w:t xml:space="preserve"> </w:t>
      </w:r>
      <w:r w:rsidR="004C1D49" w:rsidRPr="004C1D49">
        <w:rPr>
          <w:lang w:val="de-DE"/>
        </w:rPr>
        <w:t>g</w:t>
      </w:r>
      <w:r w:rsidR="006E66C3">
        <w:rPr>
          <w:lang w:val="de-DE"/>
        </w:rPr>
        <w:t>ibt</w:t>
      </w:r>
      <w:r w:rsidR="004C1D49" w:rsidRPr="004C1D49">
        <w:rPr>
          <w:lang w:val="de-DE"/>
        </w:rPr>
        <w:t xml:space="preserve"> heute die </w:t>
      </w:r>
      <w:r w:rsidR="0070524E">
        <w:rPr>
          <w:lang w:val="de-DE"/>
        </w:rPr>
        <w:t xml:space="preserve">Verfügbarkeit </w:t>
      </w:r>
      <w:r w:rsidR="006E66C3">
        <w:rPr>
          <w:lang w:val="de-DE"/>
        </w:rPr>
        <w:t>von PowerDVD 19 bekannt, die neu</w:t>
      </w:r>
      <w:r w:rsidR="00D90743">
        <w:rPr>
          <w:lang w:val="de-DE"/>
        </w:rPr>
        <w:t>e</w:t>
      </w:r>
      <w:r w:rsidR="006E66C3">
        <w:rPr>
          <w:lang w:val="de-DE"/>
        </w:rPr>
        <w:t>ste Version der</w:t>
      </w:r>
      <w:r w:rsidR="004C1D49" w:rsidRPr="004C1D49">
        <w:rPr>
          <w:lang w:val="de-DE"/>
        </w:rPr>
        <w:t xml:space="preserve"> führenden Film- und Medienwiedergabesoftware. PowerDVD 19 </w:t>
      </w:r>
      <w:r w:rsidR="0070524E">
        <w:rPr>
          <w:lang w:val="de-DE"/>
        </w:rPr>
        <w:t>steht für die konsequente Weiterentwicklung der</w:t>
      </w:r>
      <w:r w:rsidR="004C1D49" w:rsidRPr="004C1D49">
        <w:rPr>
          <w:lang w:val="de-DE"/>
        </w:rPr>
        <w:t xml:space="preserve"> </w:t>
      </w:r>
      <w:r w:rsidR="0070524E">
        <w:rPr>
          <w:lang w:val="de-DE"/>
        </w:rPr>
        <w:t>innovativen</w:t>
      </w:r>
      <w:r w:rsidR="004C1D49" w:rsidRPr="004C1D49">
        <w:rPr>
          <w:lang w:val="de-DE"/>
        </w:rPr>
        <w:t xml:space="preserve"> Wiedergabetechnologie</w:t>
      </w:r>
      <w:r w:rsidR="0070524E">
        <w:rPr>
          <w:lang w:val="de-DE"/>
        </w:rPr>
        <w:t>n</w:t>
      </w:r>
      <w:r w:rsidR="004C1D49" w:rsidRPr="004C1D49">
        <w:rPr>
          <w:lang w:val="de-DE"/>
        </w:rPr>
        <w:t xml:space="preserve"> </w:t>
      </w:r>
      <w:r w:rsidR="0070524E">
        <w:rPr>
          <w:lang w:val="de-DE"/>
        </w:rPr>
        <w:t xml:space="preserve">von CyberLink inklusive </w:t>
      </w:r>
      <w:r w:rsidR="00920F47">
        <w:rPr>
          <w:lang w:val="de-DE"/>
        </w:rPr>
        <w:t>der</w:t>
      </w:r>
      <w:r w:rsidR="004C1D49" w:rsidRPr="004C1D49">
        <w:rPr>
          <w:lang w:val="de-DE"/>
        </w:rPr>
        <w:t xml:space="preserve"> </w:t>
      </w:r>
      <w:r w:rsidR="0070524E" w:rsidRPr="004C1D49">
        <w:rPr>
          <w:lang w:val="de-DE"/>
        </w:rPr>
        <w:t>Darstellung</w:t>
      </w:r>
      <w:r w:rsidR="004C1D49" w:rsidRPr="004C1D49">
        <w:rPr>
          <w:lang w:val="de-DE"/>
        </w:rPr>
        <w:t xml:space="preserve"> von Videos für Ultra HD 8K- und 4K-HDR-Inhalte. Die</w:t>
      </w:r>
      <w:r w:rsidR="00D81079" w:rsidRPr="00385FC4">
        <w:rPr>
          <w:lang w:val="de-DE"/>
        </w:rPr>
        <w:t xml:space="preserve"> Playback</w:t>
      </w:r>
      <w:r w:rsidR="00D81079">
        <w:rPr>
          <w:lang w:val="de-DE"/>
        </w:rPr>
        <w:t xml:space="preserve"> </w:t>
      </w:r>
      <w:r w:rsidR="004C1D49" w:rsidRPr="00D81079">
        <w:rPr>
          <w:lang w:val="de-DE"/>
        </w:rPr>
        <w:t>Engine</w:t>
      </w:r>
      <w:r w:rsidR="004C1D49" w:rsidRPr="004C1D49">
        <w:rPr>
          <w:lang w:val="de-DE"/>
        </w:rPr>
        <w:t xml:space="preserve"> von PowerDVD </w:t>
      </w:r>
      <w:r w:rsidR="006F68E8">
        <w:rPr>
          <w:lang w:val="de-DE"/>
        </w:rPr>
        <w:t>enthält</w:t>
      </w:r>
      <w:r w:rsidR="004C1D49" w:rsidRPr="004C1D49">
        <w:rPr>
          <w:lang w:val="de-DE"/>
        </w:rPr>
        <w:t xml:space="preserve"> </w:t>
      </w:r>
      <w:r w:rsidR="000F6AA0">
        <w:rPr>
          <w:lang w:val="de-DE"/>
        </w:rPr>
        <w:t>ab sofort</w:t>
      </w:r>
      <w:r w:rsidR="004C1D49" w:rsidRPr="004C1D49">
        <w:rPr>
          <w:lang w:val="de-DE"/>
        </w:rPr>
        <w:t xml:space="preserve"> die native 64-Bit-Unterstützung, sodass Ultra HD 4K-Videos mit der einzigartigen audio-visuellen Verbesserungstechnologie TrueTheater</w:t>
      </w:r>
      <w:r w:rsidR="004C1D49" w:rsidRPr="00385FC4">
        <w:rPr>
          <w:vertAlign w:val="superscript"/>
          <w:lang w:val="de-DE"/>
        </w:rPr>
        <w:t>TM</w:t>
      </w:r>
      <w:r w:rsidR="004C1D49" w:rsidRPr="004C1D49">
        <w:rPr>
          <w:lang w:val="de-DE"/>
        </w:rPr>
        <w:t xml:space="preserve"> in </w:t>
      </w:r>
      <w:r w:rsidR="000F6AA0">
        <w:rPr>
          <w:lang w:val="de-DE"/>
        </w:rPr>
        <w:t>optimierter</w:t>
      </w:r>
      <w:r w:rsidR="000F6AA0" w:rsidRPr="004C1D49">
        <w:rPr>
          <w:lang w:val="de-DE"/>
        </w:rPr>
        <w:t xml:space="preserve"> </w:t>
      </w:r>
      <w:r w:rsidR="004C1D49" w:rsidRPr="004C1D49">
        <w:rPr>
          <w:lang w:val="de-DE"/>
        </w:rPr>
        <w:t>Qualität</w:t>
      </w:r>
      <w:r w:rsidR="000F6AA0">
        <w:rPr>
          <w:lang w:val="de-DE"/>
        </w:rPr>
        <w:t>, besser</w:t>
      </w:r>
      <w:r w:rsidR="004C1D49" w:rsidRPr="004C1D49">
        <w:rPr>
          <w:lang w:val="de-DE"/>
        </w:rPr>
        <w:t xml:space="preserve"> als </w:t>
      </w:r>
      <w:r w:rsidR="006F68E8">
        <w:rPr>
          <w:lang w:val="de-DE"/>
        </w:rPr>
        <w:t xml:space="preserve">das </w:t>
      </w:r>
      <w:r w:rsidR="004C1D49" w:rsidRPr="004C1D49">
        <w:rPr>
          <w:lang w:val="de-DE"/>
        </w:rPr>
        <w:t>Original</w:t>
      </w:r>
      <w:r w:rsidR="000F6AA0">
        <w:rPr>
          <w:lang w:val="de-DE"/>
        </w:rPr>
        <w:t>,</w:t>
      </w:r>
      <w:r w:rsidR="004C1D49" w:rsidRPr="004C1D49">
        <w:rPr>
          <w:lang w:val="de-DE"/>
        </w:rPr>
        <w:t xml:space="preserve"> angeboten werden</w:t>
      </w:r>
      <w:r w:rsidR="009E5744">
        <w:rPr>
          <w:lang w:val="de-DE"/>
        </w:rPr>
        <w:t xml:space="preserve"> können</w:t>
      </w:r>
      <w:r w:rsidR="004C1D49">
        <w:rPr>
          <w:lang w:val="de-DE"/>
        </w:rPr>
        <w:t>.</w:t>
      </w:r>
    </w:p>
    <w:p w14:paraId="7CA854E0" w14:textId="77777777" w:rsidR="00F05265" w:rsidRDefault="00F05265" w:rsidP="009D6F06">
      <w:pPr>
        <w:spacing w:line="360" w:lineRule="exact"/>
        <w:jc w:val="left"/>
        <w:rPr>
          <w:lang w:val="de-DE"/>
        </w:rPr>
      </w:pPr>
    </w:p>
    <w:p w14:paraId="21F0B47C" w14:textId="46E67C03" w:rsidR="004C1D49" w:rsidRDefault="004C1D49" w:rsidP="00F05265">
      <w:pPr>
        <w:spacing w:line="360" w:lineRule="exact"/>
        <w:rPr>
          <w:lang w:val="de-DE"/>
        </w:rPr>
      </w:pPr>
      <w:r w:rsidRPr="004C1D49">
        <w:rPr>
          <w:lang w:val="de-DE"/>
        </w:rPr>
        <w:t xml:space="preserve">8K-Video ist die nächste </w:t>
      </w:r>
      <w:r>
        <w:rPr>
          <w:lang w:val="de-DE"/>
        </w:rPr>
        <w:t>Stufe</w:t>
      </w:r>
      <w:r w:rsidRPr="004C1D49">
        <w:rPr>
          <w:lang w:val="de-DE"/>
        </w:rPr>
        <w:t xml:space="preserve"> in </w:t>
      </w:r>
      <w:r w:rsidR="009E5744">
        <w:rPr>
          <w:lang w:val="de-DE"/>
        </w:rPr>
        <w:t>Sac</w:t>
      </w:r>
      <w:r>
        <w:rPr>
          <w:lang w:val="de-DE"/>
        </w:rPr>
        <w:t xml:space="preserve">hen </w:t>
      </w:r>
      <w:r w:rsidRPr="004C1D49">
        <w:rPr>
          <w:lang w:val="de-DE"/>
        </w:rPr>
        <w:t xml:space="preserve">Heimkino mit </w:t>
      </w:r>
      <w:r>
        <w:rPr>
          <w:lang w:val="de-DE"/>
        </w:rPr>
        <w:t xml:space="preserve">einer </w:t>
      </w:r>
      <w:r w:rsidRPr="004C1D49">
        <w:rPr>
          <w:lang w:val="de-DE"/>
        </w:rPr>
        <w:t>überlegener</w:t>
      </w:r>
      <w:r>
        <w:rPr>
          <w:lang w:val="de-DE"/>
        </w:rPr>
        <w:t>en</w:t>
      </w:r>
      <w:r w:rsidRPr="004C1D49">
        <w:rPr>
          <w:lang w:val="de-DE"/>
        </w:rPr>
        <w:t xml:space="preserve"> </w:t>
      </w:r>
      <w:r w:rsidR="009E5744">
        <w:rPr>
          <w:lang w:val="de-DE"/>
        </w:rPr>
        <w:t>Auflösung</w:t>
      </w:r>
      <w:r w:rsidRPr="004C1D49">
        <w:rPr>
          <w:lang w:val="de-DE"/>
        </w:rPr>
        <w:t xml:space="preserve">. </w:t>
      </w:r>
      <w:r>
        <w:rPr>
          <w:lang w:val="de-DE"/>
        </w:rPr>
        <w:t>Bildschirme</w:t>
      </w:r>
      <w:r w:rsidRPr="004C1D49">
        <w:rPr>
          <w:lang w:val="de-DE"/>
        </w:rPr>
        <w:t xml:space="preserve"> </w:t>
      </w:r>
      <w:r w:rsidR="00F05265">
        <w:rPr>
          <w:lang w:val="de-DE"/>
        </w:rPr>
        <w:t xml:space="preserve">mit 8K-Auflösung </w:t>
      </w:r>
      <w:r w:rsidRPr="004C1D49">
        <w:rPr>
          <w:lang w:val="de-DE"/>
        </w:rPr>
        <w:t>sin</w:t>
      </w:r>
      <w:r w:rsidR="00F05265">
        <w:rPr>
          <w:lang w:val="de-DE"/>
        </w:rPr>
        <w:t xml:space="preserve">d noch relativ </w:t>
      </w:r>
      <w:r w:rsidRPr="004C1D49">
        <w:rPr>
          <w:lang w:val="de-DE"/>
        </w:rPr>
        <w:t xml:space="preserve">neu auf dem Markt, </w:t>
      </w:r>
      <w:r>
        <w:rPr>
          <w:lang w:val="de-DE"/>
        </w:rPr>
        <w:t>werden jedoch immer</w:t>
      </w:r>
      <w:r w:rsidRPr="004C1D49">
        <w:rPr>
          <w:lang w:val="de-DE"/>
        </w:rPr>
        <w:t xml:space="preserve"> mehr</w:t>
      </w:r>
      <w:r w:rsidR="00D90743">
        <w:rPr>
          <w:lang w:val="de-DE"/>
        </w:rPr>
        <w:t xml:space="preserve"> auch</w:t>
      </w:r>
      <w:r w:rsidRPr="004C1D49">
        <w:rPr>
          <w:lang w:val="de-DE"/>
        </w:rPr>
        <w:t xml:space="preserve"> </w:t>
      </w:r>
      <w:r>
        <w:rPr>
          <w:lang w:val="de-DE"/>
        </w:rPr>
        <w:t xml:space="preserve">in </w:t>
      </w:r>
      <w:r w:rsidRPr="004C1D49">
        <w:rPr>
          <w:lang w:val="de-DE"/>
        </w:rPr>
        <w:t xml:space="preserve">Wohnzimmern </w:t>
      </w:r>
      <w:r w:rsidR="00F05265">
        <w:rPr>
          <w:lang w:val="de-DE"/>
        </w:rPr>
        <w:t xml:space="preserve">eingesetzt </w:t>
      </w:r>
      <w:r w:rsidRPr="004C1D49">
        <w:rPr>
          <w:lang w:val="de-DE"/>
        </w:rPr>
        <w:t>und</w:t>
      </w:r>
      <w:r w:rsidR="00D90743">
        <w:rPr>
          <w:lang w:val="de-DE"/>
        </w:rPr>
        <w:t xml:space="preserve"> auch</w:t>
      </w:r>
      <w:r w:rsidR="005C5B8D">
        <w:rPr>
          <w:lang w:val="de-DE"/>
        </w:rPr>
        <w:t xml:space="preserve"> </w:t>
      </w:r>
      <w:r>
        <w:rPr>
          <w:lang w:val="de-DE"/>
        </w:rPr>
        <w:t xml:space="preserve">die Verbreitung von </w:t>
      </w:r>
      <w:r w:rsidRPr="004C1D49">
        <w:rPr>
          <w:lang w:val="de-DE"/>
        </w:rPr>
        <w:t>8K-Videoinhalte</w:t>
      </w:r>
      <w:r>
        <w:rPr>
          <w:lang w:val="de-DE"/>
        </w:rPr>
        <w:t>n</w:t>
      </w:r>
      <w:r w:rsidR="00D90743">
        <w:rPr>
          <w:lang w:val="de-DE"/>
        </w:rPr>
        <w:t xml:space="preserve"> holt stetig auf</w:t>
      </w:r>
      <w:r w:rsidRPr="004C1D49">
        <w:rPr>
          <w:lang w:val="de-DE"/>
        </w:rPr>
        <w:t xml:space="preserve">. Da 8K-Videos bereits auf YouTube und in Mainstream-TV-Sendungen gezeigt werden, dauert es </w:t>
      </w:r>
      <w:r w:rsidR="00F032F7">
        <w:rPr>
          <w:lang w:val="de-DE"/>
        </w:rPr>
        <w:t xml:space="preserve">erfahrungsgemäß </w:t>
      </w:r>
      <w:r w:rsidRPr="004C1D49">
        <w:rPr>
          <w:lang w:val="de-DE"/>
        </w:rPr>
        <w:t>nicht lange, bis d</w:t>
      </w:r>
      <w:r w:rsidR="00F032F7">
        <w:rPr>
          <w:lang w:val="de-DE"/>
        </w:rPr>
        <w:t>as Format</w:t>
      </w:r>
      <w:r w:rsidRPr="004C1D49">
        <w:rPr>
          <w:lang w:val="de-DE"/>
        </w:rPr>
        <w:t xml:space="preserve"> die</w:t>
      </w:r>
      <w:r>
        <w:rPr>
          <w:lang w:val="de-DE"/>
        </w:rPr>
        <w:t xml:space="preserve"> </w:t>
      </w:r>
      <w:r w:rsidRPr="004C1D49">
        <w:rPr>
          <w:lang w:val="de-DE"/>
        </w:rPr>
        <w:t>Norm für die Verwendung von Videomedien ist. Durch die Unterstützung der 8K-Videowiedergabe zusätzlich zu Ultra HD 4K und 360˚ stellt CyberLink sicher, dass PowerDVD-</w:t>
      </w:r>
      <w:r w:rsidR="00F032F7">
        <w:rPr>
          <w:lang w:val="de-DE"/>
        </w:rPr>
        <w:t>Anwender</w:t>
      </w:r>
      <w:r w:rsidR="00F032F7" w:rsidRPr="004C1D49">
        <w:rPr>
          <w:lang w:val="de-DE"/>
        </w:rPr>
        <w:t xml:space="preserve"> </w:t>
      </w:r>
      <w:r>
        <w:rPr>
          <w:lang w:val="de-DE"/>
        </w:rPr>
        <w:t xml:space="preserve">in den </w:t>
      </w:r>
      <w:r w:rsidR="00D81079">
        <w:rPr>
          <w:lang w:val="de-DE"/>
        </w:rPr>
        <w:t>Genuss</w:t>
      </w:r>
      <w:r>
        <w:rPr>
          <w:lang w:val="de-DE"/>
        </w:rPr>
        <w:t xml:space="preserve"> </w:t>
      </w:r>
      <w:r w:rsidR="00250D2E">
        <w:rPr>
          <w:lang w:val="de-DE"/>
        </w:rPr>
        <w:t xml:space="preserve">der Multimedia-Unterhaltung der Zukunft </w:t>
      </w:r>
      <w:r>
        <w:rPr>
          <w:lang w:val="de-DE"/>
        </w:rPr>
        <w:t>kommen</w:t>
      </w:r>
      <w:r w:rsidRPr="004C1D49">
        <w:rPr>
          <w:lang w:val="de-DE"/>
        </w:rPr>
        <w:t>.</w:t>
      </w:r>
    </w:p>
    <w:p w14:paraId="10DD0E72" w14:textId="133059FB" w:rsidR="00F05265" w:rsidRDefault="00F05265" w:rsidP="009D6F06">
      <w:pPr>
        <w:spacing w:line="360" w:lineRule="exact"/>
        <w:jc w:val="left"/>
        <w:rPr>
          <w:lang w:val="de-DE"/>
        </w:rPr>
      </w:pPr>
    </w:p>
    <w:p w14:paraId="798D0C85" w14:textId="1DEF4B17" w:rsidR="00FE1DC7" w:rsidRDefault="00F032F7" w:rsidP="00385FC4">
      <w:pPr>
        <w:spacing w:line="360" w:lineRule="exact"/>
        <w:rPr>
          <w:lang w:val="de-DE"/>
        </w:rPr>
      </w:pPr>
      <w:r>
        <w:rPr>
          <w:lang w:val="de-DE"/>
        </w:rPr>
        <w:t>„</w:t>
      </w:r>
      <w:r w:rsidR="00FE1DC7" w:rsidRPr="00FE1DC7">
        <w:rPr>
          <w:lang w:val="de-DE"/>
        </w:rPr>
        <w:t>PowerDVD ist der weltweit führende Film- und Mediaplayer und verfügt seit langem über bahnbrechende Multimedia-Wieder</w:t>
      </w:r>
      <w:r w:rsidR="00FE1DC7">
        <w:rPr>
          <w:lang w:val="de-DE"/>
        </w:rPr>
        <w:t xml:space="preserve">gabefunktionen </w:t>
      </w:r>
      <w:r w:rsidR="00FE1DC7" w:rsidRPr="00FE1DC7">
        <w:rPr>
          <w:lang w:val="de-DE"/>
        </w:rPr>
        <w:t xml:space="preserve">und -unterstützung für Millionen von </w:t>
      </w:r>
      <w:r w:rsidR="00FE1DC7">
        <w:rPr>
          <w:lang w:val="de-DE"/>
        </w:rPr>
        <w:t>Anwendern", sagt</w:t>
      </w:r>
      <w:r w:rsidR="00FE1DC7" w:rsidRPr="00FE1DC7">
        <w:rPr>
          <w:lang w:val="de-DE"/>
        </w:rPr>
        <w:t xml:space="preserve"> Dr. Jau Huang, CEO von CyberLink. </w:t>
      </w:r>
      <w:r>
        <w:rPr>
          <w:lang w:val="de-DE"/>
        </w:rPr>
        <w:t>„</w:t>
      </w:r>
      <w:r w:rsidR="00FE1DC7" w:rsidRPr="00FE1DC7">
        <w:rPr>
          <w:lang w:val="de-DE"/>
        </w:rPr>
        <w:t xml:space="preserve">Die Unterstützung von PowerDVD 19 für 8K-Videowiedergabe </w:t>
      </w:r>
      <w:r w:rsidR="00D81079">
        <w:rPr>
          <w:lang w:val="de-DE"/>
        </w:rPr>
        <w:t xml:space="preserve">steht für </w:t>
      </w:r>
      <w:r w:rsidR="00FE1DC7" w:rsidRPr="00FE1DC7">
        <w:rPr>
          <w:lang w:val="de-DE"/>
        </w:rPr>
        <w:t>die nächste Gene</w:t>
      </w:r>
      <w:r w:rsidR="004A4CD9">
        <w:rPr>
          <w:lang w:val="de-DE"/>
        </w:rPr>
        <w:t>ration von ultra-hochauflösender</w:t>
      </w:r>
      <w:r w:rsidR="00FE1DC7" w:rsidRPr="00FE1DC7">
        <w:rPr>
          <w:lang w:val="de-DE"/>
        </w:rPr>
        <w:t xml:space="preserve"> Heimunterhaltung."</w:t>
      </w:r>
    </w:p>
    <w:p w14:paraId="18BC3DCB" w14:textId="77777777" w:rsidR="00835CA0" w:rsidRPr="004A4CD9" w:rsidRDefault="00835CA0" w:rsidP="009D6F06">
      <w:pPr>
        <w:spacing w:line="360" w:lineRule="exact"/>
        <w:jc w:val="left"/>
        <w:rPr>
          <w:lang w:val="de-DE" w:eastAsia="zh-TW"/>
        </w:rPr>
      </w:pPr>
    </w:p>
    <w:p w14:paraId="089B5ABC" w14:textId="5E78DA50" w:rsidR="00835CA0" w:rsidRDefault="00835CA0" w:rsidP="00385FC4">
      <w:pPr>
        <w:spacing w:line="360" w:lineRule="exact"/>
        <w:rPr>
          <w:lang w:val="de-DE" w:eastAsia="zh-TW"/>
        </w:rPr>
      </w:pPr>
      <w:r w:rsidRPr="00835CA0">
        <w:rPr>
          <w:lang w:val="de-DE" w:eastAsia="zh-TW"/>
        </w:rPr>
        <w:t xml:space="preserve">Durch ein </w:t>
      </w:r>
      <w:r w:rsidR="00D81079">
        <w:rPr>
          <w:lang w:val="de-DE" w:eastAsia="zh-TW"/>
        </w:rPr>
        <w:t>umfangreiches</w:t>
      </w:r>
      <w:r w:rsidR="00D81079" w:rsidRPr="00835CA0">
        <w:rPr>
          <w:lang w:val="de-DE" w:eastAsia="zh-TW"/>
        </w:rPr>
        <w:t xml:space="preserve"> </w:t>
      </w:r>
      <w:r w:rsidRPr="00835CA0">
        <w:rPr>
          <w:lang w:val="de-DE" w:eastAsia="zh-TW"/>
        </w:rPr>
        <w:t xml:space="preserve">Upgrade der </w:t>
      </w:r>
      <w:r w:rsidR="00D81079" w:rsidRPr="00835CA0">
        <w:rPr>
          <w:lang w:val="de-DE" w:eastAsia="zh-TW"/>
        </w:rPr>
        <w:t>Playback</w:t>
      </w:r>
      <w:r w:rsidR="00D81079">
        <w:rPr>
          <w:lang w:val="de-DE" w:eastAsia="zh-TW"/>
        </w:rPr>
        <w:t xml:space="preserve"> Engine beim </w:t>
      </w:r>
      <w:r w:rsidRPr="00835CA0">
        <w:rPr>
          <w:lang w:val="de-DE" w:eastAsia="zh-TW"/>
        </w:rPr>
        <w:t>PowerDVD</w:t>
      </w:r>
      <w:r w:rsidR="00D81079">
        <w:rPr>
          <w:lang w:val="de-DE" w:eastAsia="zh-TW"/>
        </w:rPr>
        <w:t xml:space="preserve"> 19</w:t>
      </w:r>
      <w:r>
        <w:rPr>
          <w:lang w:val="de-DE" w:eastAsia="zh-TW"/>
        </w:rPr>
        <w:t xml:space="preserve"> wird eine native 64-Bit-</w:t>
      </w:r>
      <w:r w:rsidRPr="00835CA0">
        <w:rPr>
          <w:lang w:val="de-DE" w:eastAsia="zh-TW"/>
        </w:rPr>
        <w:t xml:space="preserve">Unterstützung </w:t>
      </w:r>
      <w:r w:rsidR="00D81079">
        <w:rPr>
          <w:lang w:val="de-DE" w:eastAsia="zh-TW"/>
        </w:rPr>
        <w:t>ermöglicht</w:t>
      </w:r>
      <w:r w:rsidRPr="00835CA0">
        <w:rPr>
          <w:lang w:val="de-DE" w:eastAsia="zh-TW"/>
        </w:rPr>
        <w:t xml:space="preserve">, sodass die Ultra HD 4K-Videoqualität </w:t>
      </w:r>
      <w:r w:rsidR="005C5B8D">
        <w:rPr>
          <w:lang w:val="de-DE" w:eastAsia="zh-TW"/>
        </w:rPr>
        <w:t>d</w:t>
      </w:r>
      <w:r w:rsidRPr="00835CA0">
        <w:rPr>
          <w:lang w:val="de-DE" w:eastAsia="zh-TW"/>
        </w:rPr>
        <w:t>ank der von CyberLink patentierten TrueTheater</w:t>
      </w:r>
      <w:r w:rsidRPr="00385FC4">
        <w:rPr>
          <w:vertAlign w:val="superscript"/>
          <w:lang w:val="de-DE" w:eastAsia="zh-TW"/>
        </w:rPr>
        <w:t>TM</w:t>
      </w:r>
      <w:r w:rsidRPr="00835CA0">
        <w:rPr>
          <w:lang w:val="de-DE" w:eastAsia="zh-TW"/>
        </w:rPr>
        <w:t xml:space="preserve"> Color-, Lighting- und HDR-Technologien verbessert </w:t>
      </w:r>
      <w:r w:rsidRPr="00835CA0">
        <w:rPr>
          <w:lang w:val="de-DE" w:eastAsia="zh-TW"/>
        </w:rPr>
        <w:lastRenderedPageBreak/>
        <w:t>werden. Diese neuesten Updates unterstützen alle gängigen Dateiformate un</w:t>
      </w:r>
      <w:r>
        <w:rPr>
          <w:lang w:val="de-DE" w:eastAsia="zh-TW"/>
        </w:rPr>
        <w:t>d Codecs, einschließlich der von Windows nicht nativ unterstützten Formate</w:t>
      </w:r>
      <w:r w:rsidRPr="00835CA0">
        <w:rPr>
          <w:lang w:val="de-DE" w:eastAsia="zh-TW"/>
        </w:rPr>
        <w:t xml:space="preserve">, wie HEVC (H.265) und </w:t>
      </w:r>
      <w:r>
        <w:rPr>
          <w:lang w:val="de-DE" w:eastAsia="zh-TW"/>
        </w:rPr>
        <w:t xml:space="preserve">die </w:t>
      </w:r>
      <w:r w:rsidRPr="00835CA0">
        <w:rPr>
          <w:lang w:val="de-DE" w:eastAsia="zh-TW"/>
        </w:rPr>
        <w:t>neue</w:t>
      </w:r>
      <w:r>
        <w:rPr>
          <w:lang w:val="de-DE" w:eastAsia="zh-TW"/>
        </w:rPr>
        <w:t>n</w:t>
      </w:r>
      <w:r w:rsidRPr="00835CA0">
        <w:rPr>
          <w:lang w:val="de-DE" w:eastAsia="zh-TW"/>
        </w:rPr>
        <w:t xml:space="preserve"> HEIC</w:t>
      </w:r>
      <w:r>
        <w:rPr>
          <w:lang w:val="de-DE" w:eastAsia="zh-TW"/>
        </w:rPr>
        <w:t>-</w:t>
      </w:r>
      <w:r w:rsidRPr="00835CA0">
        <w:rPr>
          <w:lang w:val="de-DE" w:eastAsia="zh-TW"/>
        </w:rPr>
        <w:t xml:space="preserve"> / HEIF-Bilddateien. PowerDVD ist damit der führende Player</w:t>
      </w:r>
      <w:r>
        <w:rPr>
          <w:lang w:val="de-DE" w:eastAsia="zh-TW"/>
        </w:rPr>
        <w:t xml:space="preserve"> für den</w:t>
      </w:r>
      <w:r w:rsidRPr="00835CA0">
        <w:rPr>
          <w:lang w:val="de-DE" w:eastAsia="zh-TW"/>
        </w:rPr>
        <w:t xml:space="preserve"> PC und die ultimative Ergänzung für Heimkinosysteme .</w:t>
      </w:r>
    </w:p>
    <w:p w14:paraId="436874AC" w14:textId="77777777" w:rsidR="00180851" w:rsidRPr="00852C75" w:rsidRDefault="00180851" w:rsidP="009D6F06">
      <w:pPr>
        <w:spacing w:line="360" w:lineRule="exact"/>
        <w:jc w:val="left"/>
        <w:rPr>
          <w:lang w:val="de-DE" w:eastAsia="zh-TW"/>
        </w:rPr>
      </w:pPr>
    </w:p>
    <w:p w14:paraId="19F17F0D" w14:textId="41A30519" w:rsidR="00852C75" w:rsidRPr="00852C75" w:rsidRDefault="00852C75" w:rsidP="00385FC4">
      <w:pPr>
        <w:spacing w:line="360" w:lineRule="exact"/>
        <w:rPr>
          <w:lang w:val="de-DE" w:eastAsia="zh-TW"/>
        </w:rPr>
      </w:pPr>
      <w:r w:rsidRPr="00852C75">
        <w:rPr>
          <w:lang w:val="de-DE" w:eastAsia="zh-TW"/>
        </w:rPr>
        <w:t xml:space="preserve">PowerDVD 19 garantiert weiterhin eine </w:t>
      </w:r>
      <w:r w:rsidR="002751A7">
        <w:rPr>
          <w:lang w:val="de-DE" w:eastAsia="zh-TW"/>
        </w:rPr>
        <w:t>hochqualit</w:t>
      </w:r>
      <w:r w:rsidR="00D90743">
        <w:rPr>
          <w:lang w:val="de-DE" w:eastAsia="zh-TW"/>
        </w:rPr>
        <w:t>a</w:t>
      </w:r>
      <w:r w:rsidR="002751A7">
        <w:rPr>
          <w:lang w:val="de-DE" w:eastAsia="zh-TW"/>
        </w:rPr>
        <w:t>tive</w:t>
      </w:r>
      <w:r w:rsidR="002751A7" w:rsidRPr="00852C75">
        <w:rPr>
          <w:lang w:val="de-DE" w:eastAsia="zh-TW"/>
        </w:rPr>
        <w:t xml:space="preserve"> </w:t>
      </w:r>
      <w:r w:rsidRPr="00852C75">
        <w:rPr>
          <w:lang w:val="de-DE" w:eastAsia="zh-TW"/>
        </w:rPr>
        <w:t>Wiedergabe von Video und Audio für Ultra HD Blu-ray-, Blu-ray- und DVD-Discs, gängige</w:t>
      </w:r>
      <w:r>
        <w:rPr>
          <w:lang w:val="de-DE" w:eastAsia="zh-TW"/>
        </w:rPr>
        <w:t>n</w:t>
      </w:r>
      <w:r w:rsidRPr="00852C75">
        <w:rPr>
          <w:lang w:val="de-DE" w:eastAsia="zh-TW"/>
        </w:rPr>
        <w:t xml:space="preserve"> Dateiformate</w:t>
      </w:r>
      <w:r w:rsidR="00D90743">
        <w:rPr>
          <w:lang w:val="de-DE" w:eastAsia="zh-TW"/>
        </w:rPr>
        <w:t>n</w:t>
      </w:r>
      <w:r w:rsidRPr="00852C75">
        <w:rPr>
          <w:lang w:val="de-DE" w:eastAsia="zh-TW"/>
        </w:rPr>
        <w:t xml:space="preserve"> und Codecs sowie </w:t>
      </w:r>
      <w:r w:rsidR="00EF2F30">
        <w:rPr>
          <w:lang w:val="de-DE" w:eastAsia="zh-TW"/>
        </w:rPr>
        <w:t>360˚-Video</w:t>
      </w:r>
      <w:r w:rsidRPr="00852C75">
        <w:rPr>
          <w:lang w:val="de-DE" w:eastAsia="zh-TW"/>
        </w:rPr>
        <w:t>.</w:t>
      </w:r>
      <w:r w:rsidR="002751A7">
        <w:rPr>
          <w:lang w:val="de-DE" w:eastAsia="zh-TW"/>
        </w:rPr>
        <w:t xml:space="preserve"> Neu beim</w:t>
      </w:r>
      <w:r w:rsidRPr="00852C75">
        <w:rPr>
          <w:lang w:val="de-DE" w:eastAsia="zh-TW"/>
        </w:rPr>
        <w:t xml:space="preserve"> PowerDVD 19 </w:t>
      </w:r>
      <w:r w:rsidR="002751A7">
        <w:rPr>
          <w:lang w:val="de-DE" w:eastAsia="zh-TW"/>
        </w:rPr>
        <w:t>ist</w:t>
      </w:r>
      <w:r w:rsidR="002751A7" w:rsidRPr="00852C75">
        <w:rPr>
          <w:lang w:val="de-DE" w:eastAsia="zh-TW"/>
        </w:rPr>
        <w:t xml:space="preserve"> </w:t>
      </w:r>
      <w:r w:rsidR="002751A7">
        <w:rPr>
          <w:lang w:val="de-DE" w:eastAsia="zh-TW"/>
        </w:rPr>
        <w:t>zu</w:t>
      </w:r>
      <w:r w:rsidRPr="00852C75">
        <w:rPr>
          <w:lang w:val="de-DE" w:eastAsia="zh-TW"/>
        </w:rPr>
        <w:t>dem eine räumliche Audiounterstützung für 360˚-Videos, wodurch VR-Videos fast so real wirken, als wäre</w:t>
      </w:r>
      <w:r w:rsidR="002751A7">
        <w:rPr>
          <w:lang w:val="de-DE" w:eastAsia="zh-TW"/>
        </w:rPr>
        <w:t xml:space="preserve"> man </w:t>
      </w:r>
      <w:r w:rsidRPr="00852C75">
        <w:rPr>
          <w:lang w:val="de-DE" w:eastAsia="zh-TW"/>
        </w:rPr>
        <w:t xml:space="preserve">persönlich </w:t>
      </w:r>
      <w:r w:rsidR="002751A7">
        <w:rPr>
          <w:lang w:val="de-DE" w:eastAsia="zh-TW"/>
        </w:rPr>
        <w:t>im Geschehen vor Ort</w:t>
      </w:r>
      <w:r w:rsidRPr="00852C75">
        <w:rPr>
          <w:lang w:val="de-DE" w:eastAsia="zh-TW"/>
        </w:rPr>
        <w:t xml:space="preserve">. Darüber hinaus ermöglicht PowerDVD einen einfacheren Zugriff auf Online-Unterhaltung. </w:t>
      </w:r>
      <w:r w:rsidR="002751A7">
        <w:rPr>
          <w:lang w:val="de-DE" w:eastAsia="zh-TW"/>
        </w:rPr>
        <w:t>Anwender</w:t>
      </w:r>
      <w:r w:rsidR="002751A7" w:rsidRPr="00852C75">
        <w:rPr>
          <w:lang w:val="de-DE" w:eastAsia="zh-TW"/>
        </w:rPr>
        <w:t xml:space="preserve"> </w:t>
      </w:r>
      <w:r w:rsidRPr="00852C75">
        <w:rPr>
          <w:lang w:val="de-DE" w:eastAsia="zh-TW"/>
        </w:rPr>
        <w:t>können YouTube</w:t>
      </w:r>
      <w:r w:rsidR="00D90743">
        <w:rPr>
          <w:lang w:val="de-DE" w:eastAsia="zh-TW"/>
        </w:rPr>
        <w:t>,</w:t>
      </w:r>
      <w:r w:rsidRPr="00852C75">
        <w:rPr>
          <w:lang w:val="de-DE" w:eastAsia="zh-TW"/>
        </w:rPr>
        <w:t xml:space="preserve"> Live-, 4K- und HDR-Videos</w:t>
      </w:r>
      <w:r w:rsidR="00D90743">
        <w:rPr>
          <w:lang w:val="de-DE" w:eastAsia="zh-TW"/>
        </w:rPr>
        <w:t xml:space="preserve"> markieren und speichern</w:t>
      </w:r>
      <w:r w:rsidRPr="00852C75">
        <w:rPr>
          <w:lang w:val="de-DE" w:eastAsia="zh-TW"/>
        </w:rPr>
        <w:t>, um sie später offline anzuschauen.</w:t>
      </w:r>
    </w:p>
    <w:p w14:paraId="3C1A65CF" w14:textId="77777777" w:rsidR="00180851" w:rsidRPr="00385FC4" w:rsidRDefault="00180851">
      <w:pPr>
        <w:rPr>
          <w:lang w:val="de-DE"/>
        </w:rPr>
      </w:pPr>
    </w:p>
    <w:p w14:paraId="5944E024" w14:textId="4FD869A3" w:rsidR="0011554D" w:rsidRPr="00791B4A" w:rsidRDefault="007131D0">
      <w:pPr>
        <w:rPr>
          <w:b/>
          <w:color w:val="000000"/>
          <w:lang w:val="de-DE"/>
        </w:rPr>
      </w:pPr>
      <w:r w:rsidRPr="00791B4A">
        <w:rPr>
          <w:b/>
          <w:color w:val="000000"/>
          <w:lang w:val="de-DE"/>
        </w:rPr>
        <w:t xml:space="preserve">CyberLink </w:t>
      </w:r>
      <w:r w:rsidR="002D455A" w:rsidRPr="00791B4A">
        <w:rPr>
          <w:b/>
          <w:color w:val="000000"/>
          <w:lang w:val="de-DE"/>
        </w:rPr>
        <w:t>PowerDVD 19</w:t>
      </w:r>
      <w:r w:rsidRPr="00791B4A">
        <w:rPr>
          <w:b/>
          <w:color w:val="000000"/>
          <w:lang w:val="de-DE"/>
        </w:rPr>
        <w:t xml:space="preserve"> </w:t>
      </w:r>
      <w:r w:rsidR="00791B4A" w:rsidRPr="00791B4A">
        <w:rPr>
          <w:b/>
          <w:color w:val="000000"/>
          <w:lang w:val="de-DE"/>
        </w:rPr>
        <w:t>Produktverfügbarkeit</w:t>
      </w:r>
    </w:p>
    <w:p w14:paraId="39BFC948" w14:textId="48A6FDCA" w:rsidR="0011554D" w:rsidRDefault="002D455A">
      <w:pPr>
        <w:rPr>
          <w:lang w:val="de-DE"/>
        </w:rPr>
      </w:pPr>
      <w:r w:rsidRPr="00791B4A">
        <w:rPr>
          <w:lang w:val="de-DE"/>
        </w:rPr>
        <w:t>PowerDVD 19</w:t>
      </w:r>
      <w:r w:rsidR="007131D0" w:rsidRPr="00791B4A">
        <w:rPr>
          <w:lang w:val="de-DE"/>
        </w:rPr>
        <w:t xml:space="preserve"> is</w:t>
      </w:r>
      <w:r w:rsidR="00791B4A" w:rsidRPr="00791B4A">
        <w:rPr>
          <w:lang w:val="de-DE"/>
        </w:rPr>
        <w:t xml:space="preserve">t im </w:t>
      </w:r>
      <w:hyperlink r:id="rId10" w:history="1">
        <w:r w:rsidR="00791B4A">
          <w:rPr>
            <w:rStyle w:val="Hyperlink"/>
            <w:lang w:val="de-DE"/>
          </w:rPr>
          <w:t xml:space="preserve">CyberLink </w:t>
        </w:r>
        <w:r w:rsidR="00EF2F30">
          <w:rPr>
            <w:rStyle w:val="Hyperlink"/>
            <w:lang w:val="de-DE"/>
          </w:rPr>
          <w:t>Online-Shop</w:t>
        </w:r>
      </w:hyperlink>
      <w:r w:rsidR="00791B4A" w:rsidRPr="00791B4A">
        <w:rPr>
          <w:lang w:val="de-DE"/>
        </w:rPr>
        <w:t xml:space="preserve"> </w:t>
      </w:r>
      <w:r w:rsidR="00DA59FF">
        <w:rPr>
          <w:lang w:val="de-DE"/>
        </w:rPr>
        <w:t xml:space="preserve">ab dem 16.04.2019 </w:t>
      </w:r>
      <w:r w:rsidR="00791B4A" w:rsidRPr="00791B4A">
        <w:rPr>
          <w:lang w:val="de-DE"/>
        </w:rPr>
        <w:t>verfügba</w:t>
      </w:r>
      <w:r w:rsidR="003A1323">
        <w:rPr>
          <w:lang w:val="de-DE"/>
        </w:rPr>
        <w:t>r</w:t>
      </w:r>
      <w:r w:rsidR="007131D0" w:rsidRPr="00791B4A">
        <w:rPr>
          <w:lang w:val="de-DE"/>
        </w:rPr>
        <w:t>.</w:t>
      </w:r>
    </w:p>
    <w:p w14:paraId="33473B85" w14:textId="77777777" w:rsidR="008D1744" w:rsidRPr="008D1744" w:rsidRDefault="008D1744">
      <w:pPr>
        <w:rPr>
          <w:lang w:val="de-DE"/>
        </w:rPr>
      </w:pPr>
    </w:p>
    <w:p w14:paraId="0D999A76" w14:textId="335CB8C5" w:rsidR="00135A0F" w:rsidRPr="00791B4A" w:rsidRDefault="00791B4A" w:rsidP="00135A0F">
      <w:pPr>
        <w:rPr>
          <w:color w:val="000000" w:themeColor="text1"/>
          <w:lang w:val="de-DE" w:eastAsia="zh-TW"/>
        </w:rPr>
      </w:pPr>
      <w:r w:rsidRPr="00791B4A">
        <w:rPr>
          <w:b/>
          <w:color w:val="000000" w:themeColor="text1"/>
          <w:lang w:val="de-DE"/>
        </w:rPr>
        <w:t>Versionen &amp; Preise</w:t>
      </w:r>
    </w:p>
    <w:p w14:paraId="406CE06A" w14:textId="0A576CD2" w:rsidR="002D455A" w:rsidRPr="005F1070" w:rsidRDefault="002D455A" w:rsidP="002D455A">
      <w:pPr>
        <w:jc w:val="left"/>
        <w:rPr>
          <w:lang w:val="de-DE"/>
        </w:rPr>
      </w:pPr>
      <w:r w:rsidRPr="00385FC4">
        <w:rPr>
          <w:lang w:val="de-DE"/>
        </w:rPr>
        <w:t xml:space="preserve">PowerDVD </w:t>
      </w:r>
      <w:r w:rsidRPr="005F1070">
        <w:rPr>
          <w:lang w:val="de-DE"/>
        </w:rPr>
        <w:t xml:space="preserve">Live: </w:t>
      </w:r>
      <w:r w:rsidR="003A405F" w:rsidRPr="005F1070">
        <w:rPr>
          <w:lang w:val="de-DE"/>
        </w:rPr>
        <w:t xml:space="preserve">€ </w:t>
      </w:r>
      <w:r w:rsidR="003A1323" w:rsidRPr="005F1070">
        <w:rPr>
          <w:lang w:val="de-DE"/>
        </w:rPr>
        <w:t>44,</w:t>
      </w:r>
      <w:r w:rsidRPr="005F1070">
        <w:rPr>
          <w:lang w:val="de-DE"/>
        </w:rPr>
        <w:t>99</w:t>
      </w:r>
      <w:r w:rsidR="005A0B0C" w:rsidRPr="005F1070">
        <w:rPr>
          <w:lang w:val="de-DE"/>
        </w:rPr>
        <w:t xml:space="preserve"> </w:t>
      </w:r>
      <w:r w:rsidRPr="005F1070">
        <w:rPr>
          <w:lang w:val="de-DE"/>
        </w:rPr>
        <w:t>/</w:t>
      </w:r>
      <w:r w:rsidR="005A0B0C" w:rsidRPr="005F1070">
        <w:rPr>
          <w:lang w:val="de-DE"/>
        </w:rPr>
        <w:t xml:space="preserve"> </w:t>
      </w:r>
      <w:r w:rsidRPr="005F1070">
        <w:rPr>
          <w:lang w:val="de-DE"/>
        </w:rPr>
        <w:t xml:space="preserve">12 </w:t>
      </w:r>
      <w:r w:rsidR="003A1323" w:rsidRPr="005F1070">
        <w:rPr>
          <w:lang w:val="de-DE"/>
        </w:rPr>
        <w:t>Monate oder</w:t>
      </w:r>
      <w:r w:rsidRPr="005F1070">
        <w:rPr>
          <w:lang w:val="de-DE"/>
        </w:rPr>
        <w:t xml:space="preserve"> </w:t>
      </w:r>
      <w:r w:rsidR="003A405F" w:rsidRPr="005F1070">
        <w:rPr>
          <w:lang w:val="de-DE"/>
        </w:rPr>
        <w:t xml:space="preserve">€ </w:t>
      </w:r>
      <w:r w:rsidR="003A1323" w:rsidRPr="005F1070">
        <w:rPr>
          <w:lang w:val="de-DE"/>
        </w:rPr>
        <w:t>14,</w:t>
      </w:r>
      <w:r w:rsidRPr="005F1070">
        <w:rPr>
          <w:lang w:val="de-DE"/>
        </w:rPr>
        <w:t>99</w:t>
      </w:r>
      <w:r w:rsidR="005A0B0C" w:rsidRPr="005F1070">
        <w:rPr>
          <w:lang w:val="de-DE"/>
        </w:rPr>
        <w:t xml:space="preserve"> </w:t>
      </w:r>
      <w:r w:rsidR="003A405F" w:rsidRPr="005F1070">
        <w:rPr>
          <w:lang w:val="de-DE"/>
        </w:rPr>
        <w:t xml:space="preserve">/ </w:t>
      </w:r>
      <w:r w:rsidRPr="005F1070">
        <w:rPr>
          <w:lang w:val="de-DE"/>
        </w:rPr>
        <w:t>3</w:t>
      </w:r>
      <w:r w:rsidR="003A1323" w:rsidRPr="005F1070">
        <w:rPr>
          <w:lang w:val="de-DE"/>
        </w:rPr>
        <w:t xml:space="preserve"> Monats-Abo</w:t>
      </w:r>
    </w:p>
    <w:p w14:paraId="55F7F88E" w14:textId="482DE266" w:rsidR="003A1323" w:rsidRPr="005F1070" w:rsidRDefault="009E6689" w:rsidP="002D455A">
      <w:pPr>
        <w:jc w:val="left"/>
        <w:rPr>
          <w:lang w:val="de-DE" w:eastAsia="zh-TW"/>
        </w:rPr>
      </w:pPr>
      <w:r w:rsidRPr="005F1070">
        <w:rPr>
          <w:lang w:val="de-DE"/>
        </w:rPr>
        <w:t>PowerDVD 1</w:t>
      </w:r>
      <w:r w:rsidRPr="005F1070">
        <w:rPr>
          <w:rFonts w:hint="eastAsia"/>
          <w:lang w:val="de-DE" w:eastAsia="zh-TW"/>
        </w:rPr>
        <w:t>9</w:t>
      </w:r>
      <w:r w:rsidR="002D455A" w:rsidRPr="005F1070">
        <w:rPr>
          <w:lang w:val="de-DE"/>
        </w:rPr>
        <w:t xml:space="preserve"> Ultra: </w:t>
      </w:r>
      <w:r w:rsidR="003A405F" w:rsidRPr="005F1070">
        <w:rPr>
          <w:lang w:val="de-DE"/>
        </w:rPr>
        <w:t xml:space="preserve">€ </w:t>
      </w:r>
      <w:r w:rsidR="003A1323" w:rsidRPr="005F1070">
        <w:rPr>
          <w:lang w:val="de-DE"/>
        </w:rPr>
        <w:t>99,</w:t>
      </w:r>
      <w:r w:rsidRPr="005F1070">
        <w:rPr>
          <w:lang w:val="de-DE"/>
        </w:rPr>
        <w:t>9</w:t>
      </w:r>
      <w:r w:rsidRPr="005F1070">
        <w:rPr>
          <w:rFonts w:hint="eastAsia"/>
          <w:lang w:val="de-DE" w:eastAsia="zh-TW"/>
        </w:rPr>
        <w:t>9</w:t>
      </w:r>
    </w:p>
    <w:p w14:paraId="4FB8AF38" w14:textId="55977207" w:rsidR="002D455A" w:rsidRPr="005F1070" w:rsidRDefault="009E6689" w:rsidP="002D455A">
      <w:pPr>
        <w:jc w:val="left"/>
        <w:rPr>
          <w:lang w:eastAsia="zh-TW"/>
        </w:rPr>
      </w:pPr>
      <w:r w:rsidRPr="005F1070">
        <w:t>PowerDVD 1</w:t>
      </w:r>
      <w:r w:rsidRPr="005F1070">
        <w:rPr>
          <w:rFonts w:hint="eastAsia"/>
          <w:lang w:eastAsia="zh-TW"/>
        </w:rPr>
        <w:t>9</w:t>
      </w:r>
      <w:r w:rsidR="002D455A" w:rsidRPr="005F1070">
        <w:t xml:space="preserve"> Pro: </w:t>
      </w:r>
      <w:r w:rsidR="003A405F" w:rsidRPr="005F1070">
        <w:t>€ 7</w:t>
      </w:r>
      <w:r w:rsidR="003A1323" w:rsidRPr="005F1070">
        <w:t>4,</w:t>
      </w:r>
      <w:r w:rsidR="003A405F" w:rsidRPr="005F1070">
        <w:t>99</w:t>
      </w:r>
    </w:p>
    <w:p w14:paraId="4FB6A58E" w14:textId="7FCFEAAF" w:rsidR="00F05265" w:rsidRPr="005F1070" w:rsidRDefault="009E6689" w:rsidP="00F05265">
      <w:pPr>
        <w:jc w:val="left"/>
        <w:rPr>
          <w:lang w:eastAsia="zh-TW"/>
        </w:rPr>
      </w:pPr>
      <w:r w:rsidRPr="005F1070">
        <w:t>PowerDVD1</w:t>
      </w:r>
      <w:r w:rsidRPr="005F1070">
        <w:rPr>
          <w:rFonts w:hint="eastAsia"/>
          <w:lang w:eastAsia="zh-TW"/>
        </w:rPr>
        <w:t>9</w:t>
      </w:r>
      <w:r w:rsidR="002D455A" w:rsidRPr="005F1070">
        <w:t xml:space="preserve"> Standard: </w:t>
      </w:r>
      <w:r w:rsidR="003A405F" w:rsidRPr="005F1070">
        <w:t xml:space="preserve">€ </w:t>
      </w:r>
      <w:r w:rsidR="003A1323" w:rsidRPr="005F1070">
        <w:t>44</w:t>
      </w:r>
      <w:r w:rsidR="003A405F" w:rsidRPr="005F1070">
        <w:t>,99</w:t>
      </w:r>
    </w:p>
    <w:p w14:paraId="0B91B8F9" w14:textId="03E6FB45" w:rsidR="004F312B" w:rsidRPr="000D3D9B" w:rsidRDefault="00DA59FF" w:rsidP="00385FC4">
      <w:pPr>
        <w:spacing w:line="276" w:lineRule="auto"/>
        <w:rPr>
          <w:lang w:val="de-DE"/>
        </w:rPr>
      </w:pPr>
      <w:r w:rsidRPr="005F1070">
        <w:rPr>
          <w:lang w:val="de-DE"/>
        </w:rPr>
        <w:t>Auf der PowerDVD-Produktseite sind d</w:t>
      </w:r>
      <w:r w:rsidR="000D3D9B" w:rsidRPr="005F1070">
        <w:rPr>
          <w:lang w:val="de-DE"/>
        </w:rPr>
        <w:t xml:space="preserve">ie Unterschiede zwischen den einzelnen Versionen </w:t>
      </w:r>
      <w:r w:rsidRPr="005F1070">
        <w:rPr>
          <w:lang w:val="de-DE"/>
        </w:rPr>
        <w:t>übersichtlich dargestellt</w:t>
      </w:r>
      <w:r w:rsidR="000D3D9B" w:rsidRPr="005F1070">
        <w:rPr>
          <w:lang w:val="de-DE"/>
        </w:rPr>
        <w:t xml:space="preserve">. Upgrades von früheren PowerDVD-Versionen sind ab </w:t>
      </w:r>
      <w:r w:rsidR="003A405F" w:rsidRPr="005F1070">
        <w:rPr>
          <w:lang w:val="de-DE"/>
        </w:rPr>
        <w:t xml:space="preserve">€ </w:t>
      </w:r>
      <w:r w:rsidR="000D3D9B" w:rsidRPr="005F1070">
        <w:rPr>
          <w:lang w:val="de-DE"/>
        </w:rPr>
        <w:t>49,9</w:t>
      </w:r>
      <w:r w:rsidR="000D3D9B" w:rsidRPr="005F1070">
        <w:rPr>
          <w:rFonts w:hint="eastAsia"/>
          <w:lang w:val="de-DE" w:eastAsia="zh-TW"/>
        </w:rPr>
        <w:t>9</w:t>
      </w:r>
      <w:bookmarkStart w:id="0" w:name="_GoBack"/>
      <w:bookmarkEnd w:id="0"/>
      <w:r w:rsidR="005A0B0C" w:rsidRPr="000D3D9B">
        <w:rPr>
          <w:lang w:val="de-DE"/>
        </w:rPr>
        <w:t xml:space="preserve"> </w:t>
      </w:r>
      <w:r w:rsidR="005A0B0C">
        <w:rPr>
          <w:lang w:val="de-DE"/>
        </w:rPr>
        <w:t>erhältlich</w:t>
      </w:r>
      <w:r w:rsidR="000D3D9B">
        <w:rPr>
          <w:lang w:val="de-DE"/>
        </w:rPr>
        <w:t>.</w:t>
      </w:r>
    </w:p>
    <w:p w14:paraId="25A42E33" w14:textId="60CD0803" w:rsidR="002D455A" w:rsidRDefault="002D455A" w:rsidP="002D455A">
      <w:pPr>
        <w:spacing w:line="276" w:lineRule="auto"/>
        <w:jc w:val="left"/>
        <w:rPr>
          <w:lang w:val="de-DE"/>
        </w:rPr>
      </w:pPr>
    </w:p>
    <w:p w14:paraId="50DD8458" w14:textId="2CFA22C3" w:rsidR="00F05265" w:rsidRDefault="00F05265" w:rsidP="00F05265">
      <w:pPr>
        <w:spacing w:line="360" w:lineRule="exact"/>
        <w:jc w:val="left"/>
        <w:rPr>
          <w:lang w:val="de-DE" w:eastAsia="zh-TW"/>
        </w:rPr>
      </w:pPr>
    </w:p>
    <w:p w14:paraId="339E6693" w14:textId="5ED1D324" w:rsidR="00F05265" w:rsidRDefault="00F05265" w:rsidP="002D455A">
      <w:pPr>
        <w:spacing w:line="276" w:lineRule="auto"/>
        <w:jc w:val="left"/>
        <w:rPr>
          <w:lang w:val="de-DE"/>
        </w:rPr>
      </w:pPr>
    </w:p>
    <w:p w14:paraId="329DFFB2" w14:textId="72670D8D" w:rsidR="00F05265" w:rsidRDefault="00F05265" w:rsidP="002D455A">
      <w:pPr>
        <w:spacing w:line="276" w:lineRule="auto"/>
        <w:jc w:val="left"/>
        <w:rPr>
          <w:lang w:val="de-DE"/>
        </w:rPr>
      </w:pPr>
    </w:p>
    <w:p w14:paraId="767FDBC5" w14:textId="221F1705" w:rsidR="00F05265" w:rsidRDefault="00F05265" w:rsidP="002D455A">
      <w:pPr>
        <w:spacing w:line="276" w:lineRule="auto"/>
        <w:jc w:val="left"/>
        <w:rPr>
          <w:lang w:val="de-DE"/>
        </w:rPr>
      </w:pPr>
    </w:p>
    <w:p w14:paraId="1DC2D770" w14:textId="56CF9524" w:rsidR="00F05265" w:rsidRDefault="00F05265" w:rsidP="002D455A">
      <w:pPr>
        <w:spacing w:line="276" w:lineRule="auto"/>
        <w:jc w:val="left"/>
        <w:rPr>
          <w:lang w:val="de-DE"/>
        </w:rPr>
      </w:pPr>
    </w:p>
    <w:p w14:paraId="74995B6B" w14:textId="2FE3CFE8" w:rsidR="00F05265" w:rsidRDefault="00F05265" w:rsidP="002D455A">
      <w:pPr>
        <w:spacing w:line="276" w:lineRule="auto"/>
        <w:jc w:val="left"/>
        <w:rPr>
          <w:lang w:val="de-DE"/>
        </w:rPr>
      </w:pPr>
    </w:p>
    <w:p w14:paraId="51ABBA6B" w14:textId="7B251DB0" w:rsidR="00DA59FF" w:rsidRDefault="00DA59FF" w:rsidP="002D455A">
      <w:pPr>
        <w:spacing w:line="276" w:lineRule="auto"/>
        <w:jc w:val="left"/>
        <w:rPr>
          <w:lang w:val="de-DE"/>
        </w:rPr>
      </w:pPr>
    </w:p>
    <w:p w14:paraId="59F0F3A1" w14:textId="0BBF49B9" w:rsidR="00DF03DE" w:rsidRDefault="00DF03DE" w:rsidP="002D455A">
      <w:pPr>
        <w:spacing w:line="276" w:lineRule="auto"/>
        <w:jc w:val="left"/>
        <w:rPr>
          <w:lang w:val="de-DE"/>
        </w:rPr>
      </w:pPr>
    </w:p>
    <w:p w14:paraId="447BF6B4" w14:textId="62B42F94" w:rsidR="00DF03DE" w:rsidRDefault="00DF03DE" w:rsidP="002D455A">
      <w:pPr>
        <w:spacing w:line="276" w:lineRule="auto"/>
        <w:jc w:val="left"/>
        <w:rPr>
          <w:lang w:val="de-DE"/>
        </w:rPr>
      </w:pPr>
    </w:p>
    <w:p w14:paraId="359238F4" w14:textId="459FA99A" w:rsidR="00DF03DE" w:rsidRDefault="00DF03DE" w:rsidP="002D455A">
      <w:pPr>
        <w:spacing w:line="276" w:lineRule="auto"/>
        <w:jc w:val="left"/>
        <w:rPr>
          <w:lang w:val="de-DE"/>
        </w:rPr>
      </w:pPr>
    </w:p>
    <w:p w14:paraId="193A654B" w14:textId="704CBABF" w:rsidR="00DF03DE" w:rsidRDefault="00DF03DE" w:rsidP="002D455A">
      <w:pPr>
        <w:spacing w:line="276" w:lineRule="auto"/>
        <w:jc w:val="left"/>
        <w:rPr>
          <w:lang w:val="de-DE"/>
        </w:rPr>
      </w:pPr>
    </w:p>
    <w:p w14:paraId="4AA51CAF" w14:textId="3B4A439C" w:rsidR="00DF03DE" w:rsidRDefault="00DF03DE" w:rsidP="002D455A">
      <w:pPr>
        <w:spacing w:line="276" w:lineRule="auto"/>
        <w:jc w:val="left"/>
        <w:rPr>
          <w:lang w:val="de-DE"/>
        </w:rPr>
      </w:pPr>
    </w:p>
    <w:p w14:paraId="2B108FF0" w14:textId="77777777" w:rsidR="00DF03DE" w:rsidRPr="000D3D9B" w:rsidRDefault="00DF03DE" w:rsidP="002D455A">
      <w:pPr>
        <w:spacing w:line="276" w:lineRule="auto"/>
        <w:jc w:val="left"/>
        <w:rPr>
          <w:lang w:val="de-DE"/>
        </w:rPr>
      </w:pPr>
    </w:p>
    <w:p w14:paraId="13229BC5" w14:textId="77777777" w:rsidR="00DA59FF" w:rsidRPr="00385FC4" w:rsidRDefault="003A1323" w:rsidP="00DF03DE">
      <w:pPr>
        <w:pStyle w:val="HTMLVorformatiert"/>
        <w:shd w:val="clear" w:color="auto" w:fill="FFFFFF"/>
        <w:jc w:val="both"/>
        <w:rPr>
          <w:rFonts w:ascii="Calibri" w:hAnsi="Calibri"/>
          <w:b/>
          <w:bCs/>
          <w:u w:val="single"/>
          <w:lang w:val="de-DE"/>
        </w:rPr>
      </w:pPr>
      <w:r w:rsidRPr="00385FC4">
        <w:rPr>
          <w:rFonts w:ascii="Calibri" w:hAnsi="Calibri"/>
          <w:b/>
          <w:bCs/>
          <w:u w:val="single"/>
          <w:lang w:val="de-DE"/>
        </w:rPr>
        <w:t xml:space="preserve">Über </w:t>
      </w:r>
      <w:r w:rsidR="005D337B" w:rsidRPr="00385FC4">
        <w:rPr>
          <w:rFonts w:ascii="Calibri" w:hAnsi="Calibri"/>
          <w:b/>
          <w:bCs/>
          <w:u w:val="single"/>
          <w:lang w:val="de-DE"/>
        </w:rPr>
        <w:t>CyberLink</w:t>
      </w:r>
    </w:p>
    <w:p w14:paraId="780B01EB" w14:textId="77777777" w:rsidR="00DA59FF" w:rsidRPr="00385FC4" w:rsidRDefault="00DA59FF" w:rsidP="00DF03DE">
      <w:pPr>
        <w:pStyle w:val="HTMLVorformatiert"/>
        <w:shd w:val="clear" w:color="auto" w:fill="FFFFFF"/>
        <w:jc w:val="both"/>
        <w:rPr>
          <w:rFonts w:ascii="Calibri" w:hAnsi="Calibri"/>
          <w:b/>
          <w:bCs/>
          <w:lang w:val="de-DE"/>
        </w:rPr>
      </w:pPr>
    </w:p>
    <w:p w14:paraId="75BC93FD" w14:textId="3FAFAFC1" w:rsidR="00791B4A" w:rsidRPr="00385FC4" w:rsidRDefault="00791B4A" w:rsidP="00DF03DE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lang w:val="de-DE"/>
        </w:rPr>
      </w:pPr>
      <w:r w:rsidRPr="00385FC4">
        <w:rPr>
          <w:rFonts w:ascii="Calibri" w:eastAsia="PMingLiU" w:hAnsi="Calibri" w:cs="Arial"/>
          <w:kern w:val="2"/>
          <w:lang w:val="de-DE"/>
        </w:rPr>
        <w:t>CyberLink Corp. (5203.TW) wurde 1996 gegründet und ist der weltweit führende Anbieter von Multimedia-Software und KI-Gesichtserkennungstechnologie. CyberLink deckt die Anforderungen der Konsum-, Geschäfts- und Bildungsmärkte mit einem breiten Sortiment von Lösungen ab, die die Erstellung digitaler Inhalte, Multimedia-Wiedergabe, Videokonferenzen, Live-Übertragungen, mobile Anwendungen und die Gesichtserkennung von KI umfassen.</w:t>
      </w:r>
    </w:p>
    <w:p w14:paraId="4791D4A5" w14:textId="77777777" w:rsidR="00791B4A" w:rsidRPr="00385FC4" w:rsidRDefault="00791B4A" w:rsidP="00DF03DE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lang w:val="de-DE"/>
        </w:rPr>
      </w:pPr>
    </w:p>
    <w:p w14:paraId="5E86541C" w14:textId="27858025" w:rsidR="00791B4A" w:rsidRPr="00385FC4" w:rsidRDefault="00791B4A" w:rsidP="00DF03DE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lang w:val="de-DE"/>
        </w:rPr>
      </w:pPr>
      <w:r w:rsidRPr="00385FC4">
        <w:rPr>
          <w:rFonts w:ascii="Calibri" w:eastAsia="PMingLiU" w:hAnsi="Calibri" w:cs="Arial"/>
          <w:kern w:val="2"/>
          <w:lang w:val="de-DE"/>
        </w:rPr>
        <w:t>CyberLink hat mehrere hundert Millionen Exemplare seiner Multimedia-Software und Apps ausgeliefert, darunter den preisgekrönten PowerDirector, PhotoDirector und PowerDVD.</w:t>
      </w:r>
    </w:p>
    <w:p w14:paraId="4EA24F1A" w14:textId="77777777" w:rsidR="00791B4A" w:rsidRPr="00385FC4" w:rsidRDefault="00791B4A" w:rsidP="00DF03DE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lang w:val="de-DE"/>
        </w:rPr>
      </w:pPr>
    </w:p>
    <w:p w14:paraId="6255921B" w14:textId="77777777" w:rsidR="00791B4A" w:rsidRPr="00385FC4" w:rsidRDefault="00791B4A" w:rsidP="00DF03DE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lang w:val="de-DE"/>
        </w:rPr>
      </w:pPr>
      <w:r w:rsidRPr="00385FC4">
        <w:rPr>
          <w:rFonts w:ascii="Calibri" w:eastAsia="PMingLiU" w:hAnsi="Calibri" w:cs="Arial"/>
          <w:kern w:val="2"/>
          <w:lang w:val="de-DE"/>
        </w:rPr>
        <w:t>Nach jahrelanger Forschung in den Bereichen künstliche Intelligenz und Gesichtserkennung hat CyberLink die FaceMe® Facial Recognition Engine entwickelt. FaceMe® basiert auf tiefgreifenden Lernalgorithmen und bietet die zuverlässige, hochpräzise und Echtzeit-Gesichtserkennung, die für AIoT-Anwendungen wie Smart Retail, Smart Security, Smart City und Smart Home von entscheidender Bedeutung ist.</w:t>
      </w:r>
    </w:p>
    <w:p w14:paraId="43C17EDF" w14:textId="77777777" w:rsidR="00791B4A" w:rsidRPr="00385FC4" w:rsidRDefault="00791B4A" w:rsidP="00DF03DE">
      <w:pPr>
        <w:pStyle w:val="HTMLVorformatiert"/>
        <w:shd w:val="clear" w:color="auto" w:fill="FFFFFF"/>
        <w:rPr>
          <w:rFonts w:ascii="Calibri" w:eastAsia="PMingLiU" w:hAnsi="Calibri" w:cs="Arial"/>
          <w:kern w:val="2"/>
          <w:lang w:val="de-DE"/>
        </w:rPr>
      </w:pPr>
    </w:p>
    <w:p w14:paraId="7F6559D0" w14:textId="44DB884A" w:rsidR="005D337B" w:rsidRPr="00385FC4" w:rsidRDefault="00791B4A" w:rsidP="00DF03DE">
      <w:pPr>
        <w:pStyle w:val="HTMLVorformatiert"/>
        <w:shd w:val="clear" w:color="auto" w:fill="FFFFFF"/>
        <w:rPr>
          <w:rFonts w:ascii="Calibri" w:eastAsia="PMingLiU" w:hAnsi="Calibri" w:cs="Arial"/>
          <w:kern w:val="2"/>
          <w:lang w:val="de-DE"/>
        </w:rPr>
      </w:pPr>
      <w:r w:rsidRPr="00385FC4">
        <w:rPr>
          <w:rFonts w:ascii="Calibri" w:eastAsia="PMingLiU" w:hAnsi="Calibri" w:cs="Arial"/>
          <w:kern w:val="2"/>
          <w:lang w:val="de-DE"/>
        </w:rPr>
        <w:t>Weitere Informationen zu CyberLink auf der offiziellen Website unter</w:t>
      </w:r>
      <w:r w:rsidR="005D337B" w:rsidRPr="00385FC4">
        <w:rPr>
          <w:rFonts w:ascii="Calibri" w:eastAsia="PMingLiU" w:hAnsi="Calibri" w:cs="Arial"/>
          <w:kern w:val="2"/>
          <w:lang w:val="de-DE"/>
        </w:rPr>
        <w:t xml:space="preserve"> </w:t>
      </w:r>
      <w:hyperlink r:id="rId11" w:history="1">
        <w:r w:rsidRPr="00385FC4">
          <w:rPr>
            <w:rStyle w:val="Hyperlink"/>
            <w:rFonts w:ascii="Calibri" w:eastAsia="PMingLiU" w:hAnsi="Calibri" w:cs="Arial"/>
            <w:kern w:val="2"/>
            <w:lang w:val="de-DE"/>
          </w:rPr>
          <w:t>de</w:t>
        </w:r>
        <w:r w:rsidR="005D337B" w:rsidRPr="00385FC4">
          <w:rPr>
            <w:rStyle w:val="Hyperlink"/>
            <w:rFonts w:ascii="Calibri" w:eastAsia="PMingLiU" w:hAnsi="Calibri" w:cs="Arial"/>
            <w:kern w:val="2"/>
            <w:lang w:val="de-DE"/>
          </w:rPr>
          <w:t>.cyberlink.com</w:t>
        </w:r>
      </w:hyperlink>
    </w:p>
    <w:p w14:paraId="3F846014" w14:textId="704B74D9" w:rsidR="004F312B" w:rsidRPr="00385FC4" w:rsidRDefault="004F312B" w:rsidP="00DF03DE">
      <w:pPr>
        <w:spacing w:line="240" w:lineRule="auto"/>
        <w:rPr>
          <w:sz w:val="20"/>
          <w:szCs w:val="20"/>
          <w:lang w:val="de-DE"/>
        </w:rPr>
      </w:pPr>
    </w:p>
    <w:p w14:paraId="19CE9B8D" w14:textId="77777777" w:rsidR="00DA59FF" w:rsidRPr="00385FC4" w:rsidRDefault="00DA59FF" w:rsidP="00DF03DE">
      <w:pPr>
        <w:spacing w:line="240" w:lineRule="auto"/>
        <w:rPr>
          <w:b/>
          <w:sz w:val="20"/>
          <w:szCs w:val="20"/>
          <w:lang w:val="de-DE"/>
        </w:rPr>
      </w:pPr>
    </w:p>
    <w:p w14:paraId="0758EF55" w14:textId="1D9497A8" w:rsidR="00791B4A" w:rsidRDefault="00791B4A" w:rsidP="00DF03DE">
      <w:pPr>
        <w:spacing w:line="240" w:lineRule="auto"/>
        <w:rPr>
          <w:b/>
          <w:sz w:val="20"/>
          <w:szCs w:val="20"/>
          <w:lang w:val="de-DE"/>
        </w:rPr>
      </w:pPr>
      <w:r w:rsidRPr="00385FC4">
        <w:rPr>
          <w:b/>
          <w:sz w:val="20"/>
          <w:szCs w:val="20"/>
          <w:lang w:val="de-DE"/>
        </w:rPr>
        <w:t xml:space="preserve">Pressekontakte </w:t>
      </w:r>
    </w:p>
    <w:p w14:paraId="688ACA7E" w14:textId="77777777" w:rsidR="00DF03DE" w:rsidRPr="00385FC4" w:rsidRDefault="00DF03DE" w:rsidP="00DF03DE">
      <w:pPr>
        <w:spacing w:line="240" w:lineRule="auto"/>
        <w:rPr>
          <w:b/>
          <w:sz w:val="20"/>
          <w:szCs w:val="20"/>
          <w:lang w:val="de-DE"/>
        </w:rPr>
      </w:pPr>
    </w:p>
    <w:p w14:paraId="63AE21C1" w14:textId="336C6494" w:rsidR="00791B4A" w:rsidRDefault="00791B4A" w:rsidP="00DF03DE">
      <w:pPr>
        <w:spacing w:line="240" w:lineRule="auto"/>
        <w:rPr>
          <w:sz w:val="20"/>
          <w:szCs w:val="20"/>
          <w:lang w:val="de-DE"/>
        </w:rPr>
      </w:pPr>
      <w:r w:rsidRPr="00DA59FF">
        <w:rPr>
          <w:sz w:val="20"/>
          <w:szCs w:val="20"/>
          <w:lang w:val="de-DE"/>
        </w:rPr>
        <w:t>CyberLink Europe B.V.</w:t>
      </w:r>
    </w:p>
    <w:p w14:paraId="605B5B14" w14:textId="017D8C04" w:rsidR="00DF03DE" w:rsidRPr="00DA59FF" w:rsidRDefault="00DF03DE" w:rsidP="00DF03DE">
      <w:pPr>
        <w:spacing w:line="240" w:lineRule="auto"/>
        <w:rPr>
          <w:sz w:val="20"/>
          <w:szCs w:val="20"/>
          <w:lang w:val="de-DE"/>
        </w:rPr>
      </w:pPr>
      <w:r>
        <w:rPr>
          <w:sz w:val="20"/>
          <w:szCs w:val="20"/>
          <w:lang w:val="de-DE"/>
        </w:rPr>
        <w:t>Lara Gerhard</w:t>
      </w:r>
    </w:p>
    <w:p w14:paraId="2A51D8AF" w14:textId="0807EF1A" w:rsidR="00791B4A" w:rsidRPr="00DF03DE" w:rsidRDefault="00DF03DE" w:rsidP="00DF03DE">
      <w:pPr>
        <w:spacing w:line="240" w:lineRule="auto"/>
        <w:rPr>
          <w:rFonts w:asciiTheme="majorHAnsi" w:hAnsiTheme="majorHAnsi" w:cstheme="majorHAnsi"/>
          <w:color w:val="auto"/>
          <w:sz w:val="20"/>
          <w:szCs w:val="20"/>
          <w:lang w:val="de-DE"/>
        </w:rPr>
      </w:pPr>
      <w:r w:rsidRPr="00DF03DE">
        <w:rPr>
          <w:rFonts w:asciiTheme="majorHAnsi" w:eastAsia="Times New Roman" w:hAnsiTheme="majorHAnsi" w:cstheme="majorHAnsi"/>
          <w:color w:val="auto"/>
          <w:sz w:val="20"/>
          <w:szCs w:val="20"/>
          <w:lang w:val="de-DE" w:eastAsia="de-DE"/>
        </w:rPr>
        <w:t>Burgemeester de Hesselleplein 31, 6411 CH Heerlen</w:t>
      </w:r>
      <w:r w:rsidR="00791B4A" w:rsidRPr="00DF03DE">
        <w:rPr>
          <w:rFonts w:asciiTheme="majorHAnsi" w:hAnsiTheme="majorHAnsi" w:cstheme="majorHAnsi"/>
          <w:color w:val="auto"/>
          <w:sz w:val="20"/>
          <w:szCs w:val="20"/>
          <w:lang w:val="de-DE"/>
        </w:rPr>
        <w:t>, Niederlande</w:t>
      </w:r>
    </w:p>
    <w:p w14:paraId="20F276CF" w14:textId="77777777" w:rsidR="00791B4A" w:rsidRPr="00DA59FF" w:rsidRDefault="00791B4A" w:rsidP="00DF03DE">
      <w:pPr>
        <w:spacing w:line="240" w:lineRule="auto"/>
        <w:rPr>
          <w:sz w:val="20"/>
          <w:szCs w:val="20"/>
          <w:lang w:val="de-DE"/>
        </w:rPr>
      </w:pPr>
      <w:r w:rsidRPr="00DA59FF">
        <w:rPr>
          <w:sz w:val="20"/>
          <w:szCs w:val="20"/>
          <w:lang w:val="de-DE"/>
        </w:rPr>
        <w:t xml:space="preserve">Tel. +31 (0) 43306-0797 </w:t>
      </w:r>
    </w:p>
    <w:p w14:paraId="10C4B6BF" w14:textId="7EBB5C44" w:rsidR="00791B4A" w:rsidRPr="00DA59FF" w:rsidRDefault="00791B4A" w:rsidP="00DF03DE">
      <w:pPr>
        <w:spacing w:line="240" w:lineRule="auto"/>
        <w:rPr>
          <w:sz w:val="20"/>
          <w:szCs w:val="20"/>
          <w:lang w:val="de-DE"/>
        </w:rPr>
      </w:pPr>
      <w:r w:rsidRPr="00DA59FF">
        <w:rPr>
          <w:sz w:val="20"/>
          <w:szCs w:val="20"/>
          <w:lang w:val="de-DE"/>
        </w:rPr>
        <w:t xml:space="preserve">E-Mail: </w:t>
      </w:r>
      <w:hyperlink r:id="rId12" w:history="1">
        <w:r w:rsidRPr="00DA59FF">
          <w:rPr>
            <w:rStyle w:val="Hyperlink"/>
            <w:sz w:val="20"/>
            <w:szCs w:val="20"/>
            <w:lang w:val="de-DE"/>
          </w:rPr>
          <w:t>contact_pr_deu@cyberlink.com</w:t>
        </w:r>
      </w:hyperlink>
    </w:p>
    <w:p w14:paraId="65A3852B" w14:textId="2F872209" w:rsidR="00791B4A" w:rsidRDefault="00791B4A" w:rsidP="00DF03DE">
      <w:pPr>
        <w:spacing w:line="240" w:lineRule="auto"/>
        <w:rPr>
          <w:sz w:val="20"/>
          <w:szCs w:val="20"/>
          <w:lang w:val="de-DE"/>
        </w:rPr>
      </w:pPr>
    </w:p>
    <w:p w14:paraId="4D389CE9" w14:textId="77777777" w:rsidR="00791B4A" w:rsidRPr="00DA59FF" w:rsidRDefault="00791B4A" w:rsidP="00DF03DE">
      <w:pPr>
        <w:spacing w:line="240" w:lineRule="auto"/>
        <w:rPr>
          <w:sz w:val="20"/>
          <w:szCs w:val="20"/>
        </w:rPr>
      </w:pPr>
      <w:proofErr w:type="spellStart"/>
      <w:r w:rsidRPr="00DA59FF">
        <w:rPr>
          <w:sz w:val="20"/>
          <w:szCs w:val="20"/>
        </w:rPr>
        <w:t>Profil</w:t>
      </w:r>
      <w:proofErr w:type="spellEnd"/>
      <w:r w:rsidRPr="00DA59FF">
        <w:rPr>
          <w:sz w:val="20"/>
          <w:szCs w:val="20"/>
        </w:rPr>
        <w:t xml:space="preserve"> Marketing – Public Relations</w:t>
      </w:r>
    </w:p>
    <w:p w14:paraId="0FE86BC4" w14:textId="77777777" w:rsidR="00791B4A" w:rsidRPr="00DA59FF" w:rsidRDefault="00791B4A" w:rsidP="00DF03DE">
      <w:pPr>
        <w:spacing w:line="240" w:lineRule="auto"/>
        <w:rPr>
          <w:sz w:val="20"/>
          <w:szCs w:val="20"/>
          <w:lang w:val="de-DE"/>
        </w:rPr>
      </w:pPr>
      <w:proofErr w:type="spellStart"/>
      <w:r w:rsidRPr="00DA59FF">
        <w:rPr>
          <w:sz w:val="20"/>
          <w:szCs w:val="20"/>
        </w:rPr>
        <w:t>Humboldtstr</w:t>
      </w:r>
      <w:proofErr w:type="spellEnd"/>
      <w:r w:rsidRPr="00DA59FF">
        <w:rPr>
          <w:sz w:val="20"/>
          <w:szCs w:val="20"/>
        </w:rPr>
        <w:t xml:space="preserve">. </w:t>
      </w:r>
      <w:r w:rsidRPr="00DA59FF">
        <w:rPr>
          <w:sz w:val="20"/>
          <w:szCs w:val="20"/>
          <w:lang w:val="de-DE"/>
        </w:rPr>
        <w:t>21, 38106 Braunschweig, Deutschland</w:t>
      </w:r>
    </w:p>
    <w:p w14:paraId="627AFEDD" w14:textId="77777777" w:rsidR="00791B4A" w:rsidRPr="00DA59FF" w:rsidRDefault="00791B4A" w:rsidP="00DF03DE">
      <w:pPr>
        <w:spacing w:line="240" w:lineRule="auto"/>
        <w:rPr>
          <w:sz w:val="20"/>
          <w:szCs w:val="20"/>
          <w:lang w:val="de-DE"/>
        </w:rPr>
      </w:pPr>
    </w:p>
    <w:p w14:paraId="23905B20" w14:textId="77777777" w:rsidR="00791B4A" w:rsidRPr="00DA59FF" w:rsidRDefault="00791B4A" w:rsidP="00DF03DE">
      <w:pPr>
        <w:spacing w:line="240" w:lineRule="auto"/>
        <w:rPr>
          <w:sz w:val="20"/>
          <w:szCs w:val="20"/>
          <w:lang w:val="de-DE"/>
        </w:rPr>
      </w:pPr>
      <w:r w:rsidRPr="00DA59FF">
        <w:rPr>
          <w:sz w:val="20"/>
          <w:szCs w:val="20"/>
          <w:lang w:val="de-DE"/>
        </w:rPr>
        <w:t xml:space="preserve">Stefan Winter </w:t>
      </w:r>
    </w:p>
    <w:p w14:paraId="7404913F" w14:textId="77777777" w:rsidR="00791B4A" w:rsidRPr="00DA59FF" w:rsidRDefault="00791B4A" w:rsidP="00DF03DE">
      <w:pPr>
        <w:spacing w:line="240" w:lineRule="auto"/>
        <w:rPr>
          <w:sz w:val="20"/>
          <w:szCs w:val="20"/>
          <w:lang w:val="de-DE"/>
        </w:rPr>
      </w:pPr>
      <w:r w:rsidRPr="00DA59FF">
        <w:rPr>
          <w:sz w:val="20"/>
          <w:szCs w:val="20"/>
          <w:lang w:val="de-DE"/>
        </w:rPr>
        <w:t>Tel.+49 (0) 531-38733-16</w:t>
      </w:r>
    </w:p>
    <w:p w14:paraId="6E4507AF" w14:textId="3265DCC3" w:rsidR="00791B4A" w:rsidRPr="00DA59FF" w:rsidRDefault="00791B4A" w:rsidP="00DF03DE">
      <w:pPr>
        <w:spacing w:line="240" w:lineRule="auto"/>
        <w:rPr>
          <w:sz w:val="20"/>
          <w:szCs w:val="20"/>
          <w:lang w:val="de-DE"/>
        </w:rPr>
      </w:pPr>
      <w:r w:rsidRPr="00DA59FF">
        <w:rPr>
          <w:sz w:val="20"/>
          <w:szCs w:val="20"/>
          <w:lang w:val="de-DE"/>
        </w:rPr>
        <w:t xml:space="preserve">E-Mail: </w:t>
      </w:r>
      <w:hyperlink r:id="rId13" w:history="1">
        <w:r w:rsidRPr="00043376">
          <w:rPr>
            <w:rStyle w:val="Hyperlink"/>
            <w:sz w:val="20"/>
            <w:szCs w:val="20"/>
            <w:lang w:val="de-DE"/>
          </w:rPr>
          <w:t>s.winter@profil-marketing.com</w:t>
        </w:r>
      </w:hyperlink>
    </w:p>
    <w:p w14:paraId="6944B0B2" w14:textId="77777777" w:rsidR="00791B4A" w:rsidRPr="00DA59FF" w:rsidRDefault="00791B4A" w:rsidP="00DF03DE">
      <w:pPr>
        <w:spacing w:line="240" w:lineRule="auto"/>
        <w:rPr>
          <w:sz w:val="20"/>
          <w:szCs w:val="20"/>
          <w:lang w:val="de-DE"/>
        </w:rPr>
      </w:pPr>
    </w:p>
    <w:p w14:paraId="0B3B7AB4" w14:textId="77777777" w:rsidR="00791B4A" w:rsidRPr="00DA59FF" w:rsidRDefault="00791B4A" w:rsidP="00DF03DE">
      <w:pPr>
        <w:spacing w:line="240" w:lineRule="auto"/>
        <w:rPr>
          <w:sz w:val="20"/>
          <w:szCs w:val="20"/>
          <w:lang w:val="de-DE"/>
        </w:rPr>
      </w:pPr>
      <w:r w:rsidRPr="00DA59FF">
        <w:rPr>
          <w:sz w:val="20"/>
          <w:szCs w:val="20"/>
          <w:lang w:val="de-DE"/>
        </w:rPr>
        <w:t>Florian Riener</w:t>
      </w:r>
    </w:p>
    <w:p w14:paraId="03DEFD4C" w14:textId="77777777" w:rsidR="00791B4A" w:rsidRPr="00DA59FF" w:rsidRDefault="00791B4A" w:rsidP="00DF03DE">
      <w:pPr>
        <w:spacing w:line="240" w:lineRule="auto"/>
        <w:rPr>
          <w:sz w:val="20"/>
          <w:szCs w:val="20"/>
          <w:lang w:val="de-DE"/>
        </w:rPr>
      </w:pPr>
      <w:r w:rsidRPr="00DA59FF">
        <w:rPr>
          <w:sz w:val="20"/>
          <w:szCs w:val="20"/>
          <w:lang w:val="de-DE"/>
        </w:rPr>
        <w:t>Tel.+49 (0) 531-38733-18</w:t>
      </w:r>
    </w:p>
    <w:p w14:paraId="7D4A89C7" w14:textId="1CA7FF0A" w:rsidR="00862476" w:rsidRPr="00DA59FF" w:rsidRDefault="00791B4A" w:rsidP="00DF03DE">
      <w:pPr>
        <w:spacing w:line="240" w:lineRule="auto"/>
        <w:jc w:val="left"/>
        <w:rPr>
          <w:rStyle w:val="Hyperlink"/>
          <w:sz w:val="20"/>
          <w:szCs w:val="20"/>
          <w:lang w:val="de-DE"/>
        </w:rPr>
      </w:pPr>
      <w:r w:rsidRPr="00DA59FF">
        <w:rPr>
          <w:sz w:val="20"/>
          <w:szCs w:val="20"/>
          <w:lang w:val="de-DE"/>
        </w:rPr>
        <w:t xml:space="preserve">E-Mail: </w:t>
      </w:r>
      <w:hyperlink r:id="rId14" w:history="1">
        <w:r w:rsidRPr="00DA59FF">
          <w:rPr>
            <w:rStyle w:val="Hyperlink"/>
            <w:sz w:val="20"/>
            <w:szCs w:val="20"/>
            <w:lang w:val="de-DE"/>
          </w:rPr>
          <w:t>f.riener@profil-marketing.com</w:t>
        </w:r>
      </w:hyperlink>
    </w:p>
    <w:p w14:paraId="79AEBB2C" w14:textId="356EC2FA" w:rsidR="00791B4A" w:rsidRDefault="00791B4A" w:rsidP="00DF03DE">
      <w:pPr>
        <w:spacing w:line="240" w:lineRule="auto"/>
        <w:jc w:val="left"/>
        <w:rPr>
          <w:sz w:val="20"/>
          <w:szCs w:val="20"/>
          <w:lang w:val="de-DE" w:eastAsia="zh-TW"/>
        </w:rPr>
      </w:pPr>
    </w:p>
    <w:p w14:paraId="753AD406" w14:textId="77777777" w:rsidR="00DF03DE" w:rsidRPr="00385FC4" w:rsidRDefault="00DF03DE" w:rsidP="00DF03DE">
      <w:pPr>
        <w:spacing w:line="240" w:lineRule="auto"/>
        <w:jc w:val="left"/>
        <w:rPr>
          <w:sz w:val="20"/>
          <w:szCs w:val="20"/>
          <w:lang w:val="de-DE" w:eastAsia="zh-TW"/>
        </w:rPr>
      </w:pPr>
    </w:p>
    <w:p w14:paraId="29FD2724" w14:textId="77777777" w:rsidR="00791B4A" w:rsidRPr="00791B4A" w:rsidRDefault="00791B4A" w:rsidP="00DF03DE">
      <w:pPr>
        <w:spacing w:line="240" w:lineRule="auto"/>
        <w:jc w:val="center"/>
        <w:rPr>
          <w:i/>
          <w:sz w:val="20"/>
          <w:szCs w:val="20"/>
          <w:lang w:val="de-DE"/>
        </w:rPr>
      </w:pPr>
      <w:r w:rsidRPr="00791B4A">
        <w:rPr>
          <w:i/>
          <w:sz w:val="20"/>
          <w:szCs w:val="20"/>
          <w:lang w:val="de-DE"/>
        </w:rPr>
        <w:t>Alle anderen genannten Produktnamen und Logos sind Eigentum des jeweiligen Unternehmens</w:t>
      </w:r>
    </w:p>
    <w:p w14:paraId="35528EA8" w14:textId="219549FB" w:rsidR="0011554D" w:rsidRPr="00791B4A" w:rsidRDefault="00791B4A" w:rsidP="00DF03DE">
      <w:pPr>
        <w:spacing w:line="240" w:lineRule="auto"/>
        <w:jc w:val="center"/>
        <w:rPr>
          <w:i/>
          <w:sz w:val="20"/>
          <w:szCs w:val="20"/>
          <w:lang w:val="de-DE"/>
        </w:rPr>
      </w:pPr>
      <w:r w:rsidRPr="00791B4A">
        <w:rPr>
          <w:i/>
          <w:sz w:val="20"/>
          <w:szCs w:val="20"/>
          <w:lang w:val="de-DE"/>
        </w:rPr>
        <w:t>Copyright © 201</w:t>
      </w:r>
      <w:r w:rsidR="00043376">
        <w:rPr>
          <w:i/>
          <w:sz w:val="20"/>
          <w:szCs w:val="20"/>
          <w:lang w:val="de-DE"/>
        </w:rPr>
        <w:t>9</w:t>
      </w:r>
      <w:r w:rsidRPr="00791B4A">
        <w:rPr>
          <w:i/>
          <w:sz w:val="20"/>
          <w:szCs w:val="20"/>
          <w:lang w:val="de-DE"/>
        </w:rPr>
        <w:t xml:space="preserve"> CyberLink Corp. Alle Rechte vorbehalten.</w:t>
      </w:r>
    </w:p>
    <w:sectPr w:rsidR="0011554D" w:rsidRPr="00791B4A">
      <w:headerReference w:type="default" r:id="rId15"/>
      <w:pgSz w:w="11900" w:h="16840"/>
      <w:pgMar w:top="1440" w:right="1500" w:bottom="1440" w:left="15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62AC83" w14:textId="77777777" w:rsidR="004209DA" w:rsidRDefault="004209DA">
      <w:pPr>
        <w:spacing w:line="240" w:lineRule="auto"/>
      </w:pPr>
      <w:r>
        <w:separator/>
      </w:r>
    </w:p>
  </w:endnote>
  <w:endnote w:type="continuationSeparator" w:id="0">
    <w:p w14:paraId="5F95B4A9" w14:textId="77777777" w:rsidR="004209DA" w:rsidRDefault="004209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 Sans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84A484" w14:textId="77777777" w:rsidR="004209DA" w:rsidRDefault="004209DA">
      <w:pPr>
        <w:spacing w:line="240" w:lineRule="auto"/>
      </w:pPr>
      <w:r>
        <w:separator/>
      </w:r>
    </w:p>
  </w:footnote>
  <w:footnote w:type="continuationSeparator" w:id="0">
    <w:p w14:paraId="06401F42" w14:textId="77777777" w:rsidR="004209DA" w:rsidRDefault="004209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FDA61" w14:textId="77777777" w:rsidR="0011554D" w:rsidRDefault="0011554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  <w:p w14:paraId="356980C6" w14:textId="77777777" w:rsidR="0011554D" w:rsidRDefault="0011554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FA08F1"/>
    <w:multiLevelType w:val="hybridMultilevel"/>
    <w:tmpl w:val="7A70B378"/>
    <w:lvl w:ilvl="0" w:tplc="50647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4A3C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2E2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CC5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64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268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2413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ED6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38B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DayNDU3NgASJko6SsGpxcWZ+XkgBRa1ANeVjyQsAAAA"/>
  </w:docVars>
  <w:rsids>
    <w:rsidRoot w:val="0011554D"/>
    <w:rsid w:val="00013A83"/>
    <w:rsid w:val="00034AFA"/>
    <w:rsid w:val="00040692"/>
    <w:rsid w:val="00043376"/>
    <w:rsid w:val="00061A84"/>
    <w:rsid w:val="000A0D0C"/>
    <w:rsid w:val="000C46A3"/>
    <w:rsid w:val="000D102D"/>
    <w:rsid w:val="000D3D9B"/>
    <w:rsid w:val="000F6591"/>
    <w:rsid w:val="000F6AA0"/>
    <w:rsid w:val="00107099"/>
    <w:rsid w:val="0011554D"/>
    <w:rsid w:val="00121BC1"/>
    <w:rsid w:val="00135A0F"/>
    <w:rsid w:val="00172859"/>
    <w:rsid w:val="00172F03"/>
    <w:rsid w:val="00180851"/>
    <w:rsid w:val="00187C1B"/>
    <w:rsid w:val="001A447D"/>
    <w:rsid w:val="001B2989"/>
    <w:rsid w:val="001E4FC0"/>
    <w:rsid w:val="001F1250"/>
    <w:rsid w:val="001F65DE"/>
    <w:rsid w:val="00207784"/>
    <w:rsid w:val="00246E5D"/>
    <w:rsid w:val="00250D2E"/>
    <w:rsid w:val="00254B6D"/>
    <w:rsid w:val="002751A7"/>
    <w:rsid w:val="00280F54"/>
    <w:rsid w:val="002818F7"/>
    <w:rsid w:val="002A1660"/>
    <w:rsid w:val="002C6576"/>
    <w:rsid w:val="002D455A"/>
    <w:rsid w:val="00330232"/>
    <w:rsid w:val="00356A1F"/>
    <w:rsid w:val="00357AA9"/>
    <w:rsid w:val="003621B3"/>
    <w:rsid w:val="00364ECB"/>
    <w:rsid w:val="00375542"/>
    <w:rsid w:val="00385FC4"/>
    <w:rsid w:val="003A1323"/>
    <w:rsid w:val="003A405F"/>
    <w:rsid w:val="003B6A11"/>
    <w:rsid w:val="003D4544"/>
    <w:rsid w:val="003E3B79"/>
    <w:rsid w:val="003E7CF0"/>
    <w:rsid w:val="004024B1"/>
    <w:rsid w:val="004050D3"/>
    <w:rsid w:val="004209DA"/>
    <w:rsid w:val="004272E0"/>
    <w:rsid w:val="00427B12"/>
    <w:rsid w:val="004434C8"/>
    <w:rsid w:val="0047113D"/>
    <w:rsid w:val="0048338B"/>
    <w:rsid w:val="004A4CD9"/>
    <w:rsid w:val="004A4E4A"/>
    <w:rsid w:val="004A6531"/>
    <w:rsid w:val="004B1B61"/>
    <w:rsid w:val="004C1D49"/>
    <w:rsid w:val="004C5C3F"/>
    <w:rsid w:val="004C7799"/>
    <w:rsid w:val="004D011A"/>
    <w:rsid w:val="004E6111"/>
    <w:rsid w:val="004F312B"/>
    <w:rsid w:val="005256B6"/>
    <w:rsid w:val="0054773E"/>
    <w:rsid w:val="00547DF6"/>
    <w:rsid w:val="00564CE3"/>
    <w:rsid w:val="005A0B0C"/>
    <w:rsid w:val="005C02BD"/>
    <w:rsid w:val="005C5B8D"/>
    <w:rsid w:val="005D337B"/>
    <w:rsid w:val="005F1070"/>
    <w:rsid w:val="00602DBD"/>
    <w:rsid w:val="00604492"/>
    <w:rsid w:val="00605427"/>
    <w:rsid w:val="00620134"/>
    <w:rsid w:val="00630B50"/>
    <w:rsid w:val="006365A7"/>
    <w:rsid w:val="00641AE4"/>
    <w:rsid w:val="006444D7"/>
    <w:rsid w:val="00667BD4"/>
    <w:rsid w:val="006749B5"/>
    <w:rsid w:val="00675E35"/>
    <w:rsid w:val="00682160"/>
    <w:rsid w:val="00682C4A"/>
    <w:rsid w:val="00684B1F"/>
    <w:rsid w:val="00697D30"/>
    <w:rsid w:val="006B6CFC"/>
    <w:rsid w:val="006C0987"/>
    <w:rsid w:val="006E66C3"/>
    <w:rsid w:val="006F68E8"/>
    <w:rsid w:val="006F7994"/>
    <w:rsid w:val="0070524E"/>
    <w:rsid w:val="00705B46"/>
    <w:rsid w:val="00712E63"/>
    <w:rsid w:val="007131D0"/>
    <w:rsid w:val="00713A7A"/>
    <w:rsid w:val="0071736D"/>
    <w:rsid w:val="00754E04"/>
    <w:rsid w:val="00756BC4"/>
    <w:rsid w:val="00791B4A"/>
    <w:rsid w:val="00797015"/>
    <w:rsid w:val="007A50A1"/>
    <w:rsid w:val="007B05DC"/>
    <w:rsid w:val="007E09DD"/>
    <w:rsid w:val="007E296B"/>
    <w:rsid w:val="007F76FC"/>
    <w:rsid w:val="00804837"/>
    <w:rsid w:val="008069EC"/>
    <w:rsid w:val="0082616D"/>
    <w:rsid w:val="00830DF8"/>
    <w:rsid w:val="00834F40"/>
    <w:rsid w:val="00835CA0"/>
    <w:rsid w:val="00846829"/>
    <w:rsid w:val="00852C75"/>
    <w:rsid w:val="00862476"/>
    <w:rsid w:val="00893580"/>
    <w:rsid w:val="008A42C8"/>
    <w:rsid w:val="008B772F"/>
    <w:rsid w:val="008C13A1"/>
    <w:rsid w:val="008C32B2"/>
    <w:rsid w:val="008D1744"/>
    <w:rsid w:val="008D4482"/>
    <w:rsid w:val="008E2D68"/>
    <w:rsid w:val="008F7903"/>
    <w:rsid w:val="009163AD"/>
    <w:rsid w:val="00917611"/>
    <w:rsid w:val="00920F47"/>
    <w:rsid w:val="00931FD2"/>
    <w:rsid w:val="009D6F06"/>
    <w:rsid w:val="009E3F92"/>
    <w:rsid w:val="009E5744"/>
    <w:rsid w:val="009E6689"/>
    <w:rsid w:val="00A56A89"/>
    <w:rsid w:val="00A6202B"/>
    <w:rsid w:val="00A702FF"/>
    <w:rsid w:val="00A941E7"/>
    <w:rsid w:val="00AA3679"/>
    <w:rsid w:val="00AD5BD6"/>
    <w:rsid w:val="00AF70F5"/>
    <w:rsid w:val="00B265D3"/>
    <w:rsid w:val="00B32C78"/>
    <w:rsid w:val="00B32FC3"/>
    <w:rsid w:val="00B52192"/>
    <w:rsid w:val="00B5499F"/>
    <w:rsid w:val="00B62C6F"/>
    <w:rsid w:val="00B72036"/>
    <w:rsid w:val="00B76F0B"/>
    <w:rsid w:val="00B91E69"/>
    <w:rsid w:val="00B92FF9"/>
    <w:rsid w:val="00BB2A7F"/>
    <w:rsid w:val="00BC6B6F"/>
    <w:rsid w:val="00C04524"/>
    <w:rsid w:val="00C20CE0"/>
    <w:rsid w:val="00C32CD5"/>
    <w:rsid w:val="00C54B2B"/>
    <w:rsid w:val="00C570A3"/>
    <w:rsid w:val="00C65D86"/>
    <w:rsid w:val="00C74842"/>
    <w:rsid w:val="00C81278"/>
    <w:rsid w:val="00C87FC8"/>
    <w:rsid w:val="00CA438E"/>
    <w:rsid w:val="00CC7732"/>
    <w:rsid w:val="00CD06AF"/>
    <w:rsid w:val="00CD07A0"/>
    <w:rsid w:val="00CE5264"/>
    <w:rsid w:val="00CE7A7A"/>
    <w:rsid w:val="00D32C89"/>
    <w:rsid w:val="00D35139"/>
    <w:rsid w:val="00D35973"/>
    <w:rsid w:val="00D35D3A"/>
    <w:rsid w:val="00D47B00"/>
    <w:rsid w:val="00D62640"/>
    <w:rsid w:val="00D7616C"/>
    <w:rsid w:val="00D7635A"/>
    <w:rsid w:val="00D81079"/>
    <w:rsid w:val="00D90743"/>
    <w:rsid w:val="00DA59FF"/>
    <w:rsid w:val="00DC5ED2"/>
    <w:rsid w:val="00DD0D79"/>
    <w:rsid w:val="00DE45EF"/>
    <w:rsid w:val="00DF03DE"/>
    <w:rsid w:val="00E03286"/>
    <w:rsid w:val="00E041EB"/>
    <w:rsid w:val="00E1490A"/>
    <w:rsid w:val="00E25270"/>
    <w:rsid w:val="00E314F5"/>
    <w:rsid w:val="00E74DA6"/>
    <w:rsid w:val="00EB1D94"/>
    <w:rsid w:val="00ED6C57"/>
    <w:rsid w:val="00EE1F6D"/>
    <w:rsid w:val="00EF2F30"/>
    <w:rsid w:val="00F032F7"/>
    <w:rsid w:val="00F05265"/>
    <w:rsid w:val="00F05E52"/>
    <w:rsid w:val="00F21AB0"/>
    <w:rsid w:val="00F835C9"/>
    <w:rsid w:val="00F87AD5"/>
    <w:rsid w:val="00F91F47"/>
    <w:rsid w:val="00FD7C15"/>
    <w:rsid w:val="00FD7E5C"/>
    <w:rsid w:val="00FE1DC7"/>
    <w:rsid w:val="00FE3D08"/>
    <w:rsid w:val="00FF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E1307"/>
  <w15:docId w15:val="{3F3C38A4-3CE6-2E49-94F4-D2D555C7C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color w:val="0B0B0B"/>
        <w:sz w:val="24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97D30"/>
    <w:rPr>
      <w:b/>
      <w:sz w:val="48"/>
      <w:szCs w:val="48"/>
    </w:rPr>
  </w:style>
  <w:style w:type="character" w:styleId="Hyperlink">
    <w:name w:val="Hyperlink"/>
    <w:basedOn w:val="Absatz-Standardschriftart"/>
    <w:uiPriority w:val="99"/>
    <w:unhideWhenUsed/>
    <w:rsid w:val="005D337B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5D33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D337B"/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paragraph" w:styleId="Kopfzeile">
    <w:name w:val="header"/>
    <w:basedOn w:val="Standard"/>
    <w:link w:val="Kopf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41AE4"/>
  </w:style>
  <w:style w:type="paragraph" w:styleId="Fuzeile">
    <w:name w:val="footer"/>
    <w:basedOn w:val="Standard"/>
    <w:link w:val="Fu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41AE4"/>
  </w:style>
  <w:style w:type="paragraph" w:styleId="Listenabsatz">
    <w:name w:val="List Paragraph"/>
    <w:basedOn w:val="Standard"/>
    <w:uiPriority w:val="34"/>
    <w:qFormat/>
    <w:rsid w:val="00135A0F"/>
    <w:pPr>
      <w:spacing w:line="360" w:lineRule="exact"/>
      <w:ind w:left="720"/>
      <w:contextualSpacing/>
      <w:jc w:val="left"/>
    </w:pPr>
    <w:rPr>
      <w:rFonts w:eastAsia="ヒラギノ角ゴ Pro W3" w:cs="Times New Roman"/>
      <w:sz w:val="32"/>
      <w:szCs w:val="3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35A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35A0F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D07A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D07A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D07A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D07A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D07A0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756BC4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Absatz-Standardschriftart"/>
    <w:rsid w:val="00806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7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.winter@profil-marketi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ontact_pr_deu@cyberlink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.cyberlink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de.cyberlink.com/products/powerdvd-ultra/feature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e.cyberlink.com/" TargetMode="External"/><Relationship Id="rId14" Type="http://schemas.openxmlformats.org/officeDocument/2006/relationships/hyperlink" Target="mailto:f.riener@profil-marke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726BCA-57A4-584E-95AF-A303B7ED5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9</Words>
  <Characters>478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_Ebrahimian</dc:creator>
  <cp:keywords/>
  <dc:description/>
  <cp:lastModifiedBy>STW</cp:lastModifiedBy>
  <cp:revision>2</cp:revision>
  <cp:lastPrinted>2019-02-27T01:59:00Z</cp:lastPrinted>
  <dcterms:created xsi:type="dcterms:W3CDTF">2019-04-10T13:46:00Z</dcterms:created>
  <dcterms:modified xsi:type="dcterms:W3CDTF">2019-04-10T13:46:00Z</dcterms:modified>
</cp:coreProperties>
</file>